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BFEB3" w14:textId="77777777" w:rsidR="00467B27" w:rsidRDefault="00467B27" w:rsidP="00467B27">
      <w:pPr>
        <w:spacing w:line="360" w:lineRule="auto"/>
        <w:ind w:left="-360" w:right="-450"/>
        <w:jc w:val="center"/>
        <w:rPr>
          <w:rFonts w:ascii="NewsGoth BT" w:hAnsi="NewsGoth BT"/>
          <w:b/>
          <w:bCs/>
          <w:sz w:val="28"/>
          <w:szCs w:val="28"/>
          <w:u w:val="single"/>
          <w:lang w:val="en-US"/>
        </w:rPr>
      </w:pPr>
    </w:p>
    <w:p w14:paraId="00AB85F5" w14:textId="77777777" w:rsidR="00467B27" w:rsidRDefault="00467B27" w:rsidP="00467B27">
      <w:pPr>
        <w:spacing w:line="360" w:lineRule="auto"/>
        <w:ind w:left="-360" w:right="-450"/>
        <w:jc w:val="center"/>
        <w:rPr>
          <w:rFonts w:ascii="NewsGoth BT" w:hAnsi="NewsGoth BT"/>
          <w:b/>
          <w:bCs/>
          <w:sz w:val="28"/>
          <w:szCs w:val="28"/>
          <w:u w:val="single"/>
          <w:lang w:val="en-US"/>
        </w:rPr>
      </w:pPr>
    </w:p>
    <w:p w14:paraId="0DFA10A9" w14:textId="5296DD10" w:rsidR="00467B27" w:rsidRDefault="00467B27" w:rsidP="00467B27">
      <w:pPr>
        <w:spacing w:line="360" w:lineRule="auto"/>
        <w:ind w:left="-360" w:right="-450"/>
        <w:jc w:val="center"/>
        <w:rPr>
          <w:rFonts w:ascii="NewsGoth BT" w:hAnsi="NewsGoth BT"/>
          <w:b/>
          <w:bCs/>
          <w:sz w:val="28"/>
          <w:szCs w:val="28"/>
          <w:u w:val="single"/>
          <w:lang w:val="en-US"/>
        </w:rPr>
      </w:pPr>
      <w:r>
        <w:rPr>
          <w:rFonts w:ascii="NewsGoth BT" w:hAnsi="NewsGoth BT"/>
          <w:b/>
          <w:bCs/>
          <w:sz w:val="28"/>
          <w:szCs w:val="28"/>
          <w:u w:val="single"/>
          <w:lang w:val="en-US"/>
        </w:rPr>
        <w:t>Quotation Inviting Form</w:t>
      </w:r>
    </w:p>
    <w:p w14:paraId="6DDB17FF" w14:textId="7B79931D" w:rsidR="00702343" w:rsidRPr="00B37751" w:rsidRDefault="005F154B" w:rsidP="00467B27">
      <w:pPr>
        <w:spacing w:after="0"/>
        <w:ind w:left="-360" w:right="-450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 xml:space="preserve">NIT Uttarakhand invites the online </w:t>
      </w:r>
      <w:r w:rsidR="004013D8" w:rsidRPr="00B37751">
        <w:rPr>
          <w:rFonts w:ascii="NewsGoth BT" w:hAnsi="NewsGoth BT"/>
          <w:sz w:val="20"/>
          <w:szCs w:val="20"/>
          <w:lang w:val="en-US"/>
        </w:rPr>
        <w:t xml:space="preserve">Quotations </w:t>
      </w:r>
      <w:r w:rsidR="008403E2" w:rsidRPr="008403E2">
        <w:rPr>
          <w:rFonts w:ascii="NewsGoth BT" w:hAnsi="NewsGoth BT"/>
          <w:sz w:val="20"/>
          <w:szCs w:val="20"/>
          <w:lang w:val="en-US"/>
        </w:rPr>
        <w:t xml:space="preserve">for equipment’s (Measurement lab) </w:t>
      </w:r>
      <w:r w:rsidR="009412AD" w:rsidRPr="00B37751">
        <w:rPr>
          <w:rFonts w:ascii="NewsGoth BT" w:hAnsi="NewsGoth BT"/>
          <w:sz w:val="20"/>
          <w:szCs w:val="20"/>
          <w:lang w:val="en-US"/>
        </w:rPr>
        <w:t xml:space="preserve">with the </w:t>
      </w:r>
      <w:r w:rsidRPr="00B37751">
        <w:rPr>
          <w:rFonts w:ascii="NewsGoth BT" w:hAnsi="NewsGoth BT"/>
          <w:sz w:val="20"/>
          <w:szCs w:val="20"/>
          <w:lang w:val="en-US"/>
        </w:rPr>
        <w:t>following specifications</w:t>
      </w:r>
      <w:r w:rsidR="00702343" w:rsidRPr="00B37751">
        <w:rPr>
          <w:rFonts w:ascii="NewsGoth BT" w:hAnsi="NewsGoth BT"/>
          <w:sz w:val="20"/>
          <w:szCs w:val="20"/>
          <w:lang w:val="en-US"/>
        </w:rPr>
        <w:t>:</w:t>
      </w:r>
      <w:r w:rsidR="00702343" w:rsidRPr="00B37751">
        <w:rPr>
          <w:rFonts w:ascii="NewsGoth BT" w:hAnsi="NewsGoth BT"/>
          <w:sz w:val="20"/>
          <w:szCs w:val="20"/>
          <w:lang w:val="en-US"/>
        </w:rPr>
        <w:tab/>
      </w:r>
    </w:p>
    <w:tbl>
      <w:tblPr>
        <w:tblW w:w="980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9"/>
        <w:gridCol w:w="1559"/>
        <w:gridCol w:w="6370"/>
        <w:gridCol w:w="567"/>
        <w:gridCol w:w="607"/>
      </w:tblGrid>
      <w:tr w:rsidR="00467B27" w14:paraId="487CC0AE" w14:textId="2666CF15" w:rsidTr="00585E6B">
        <w:trPr>
          <w:trHeight w:val="467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E1CEA" w14:textId="77777777" w:rsidR="00467B27" w:rsidRDefault="00467B27">
            <w:pPr>
              <w:pStyle w:val="TableParagraph"/>
              <w:spacing w:before="10"/>
              <w:jc w:val="center"/>
              <w:rPr>
                <w:rFonts w:ascii="NewsGoth BT" w:hAnsi="NewsGoth BT"/>
                <w:lang w:val="en-IN"/>
              </w:rPr>
            </w:pPr>
          </w:p>
          <w:p w14:paraId="41483B90" w14:textId="77777777" w:rsidR="00467B27" w:rsidRDefault="00467B27">
            <w:pPr>
              <w:pStyle w:val="TableParagraph"/>
              <w:ind w:left="117"/>
              <w:jc w:val="center"/>
              <w:rPr>
                <w:rFonts w:ascii="NewsGoth BT" w:hAnsi="NewsGoth BT"/>
                <w:b/>
                <w:sz w:val="20"/>
                <w:lang w:val="en-IN"/>
              </w:rPr>
            </w:pPr>
            <w:proofErr w:type="spellStart"/>
            <w:r>
              <w:rPr>
                <w:rFonts w:ascii="NewsGoth BT" w:hAnsi="NewsGoth BT"/>
                <w:b/>
                <w:sz w:val="20"/>
                <w:lang w:val="en-IN"/>
              </w:rPr>
              <w:t>S.No</w:t>
            </w:r>
            <w:proofErr w:type="spellEnd"/>
            <w:r>
              <w:rPr>
                <w:rFonts w:ascii="NewsGoth BT" w:hAnsi="NewsGoth BT"/>
                <w:b/>
                <w:sz w:val="20"/>
                <w:lang w:val="en-IN"/>
              </w:rPr>
              <w:t>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1D536" w14:textId="77777777" w:rsidR="00467B27" w:rsidRDefault="00467B27">
            <w:pPr>
              <w:pStyle w:val="TableParagraph"/>
              <w:spacing w:before="10"/>
              <w:jc w:val="center"/>
              <w:rPr>
                <w:rFonts w:ascii="NewsGoth BT" w:hAnsi="NewsGoth BT"/>
                <w:lang w:val="en-IN"/>
              </w:rPr>
            </w:pPr>
          </w:p>
          <w:p w14:paraId="2BFD408D" w14:textId="77777777" w:rsidR="00467B27" w:rsidRDefault="00467B27" w:rsidP="00C06235">
            <w:pPr>
              <w:pStyle w:val="TableParagraph"/>
              <w:ind w:left="0"/>
              <w:jc w:val="center"/>
              <w:rPr>
                <w:rFonts w:ascii="NewsGoth BT" w:hAnsi="NewsGoth BT"/>
                <w:b/>
                <w:sz w:val="20"/>
                <w:lang w:val="en-IN"/>
              </w:rPr>
            </w:pPr>
            <w:r>
              <w:rPr>
                <w:rFonts w:ascii="NewsGoth BT" w:hAnsi="NewsGoth BT"/>
                <w:b/>
                <w:w w:val="90"/>
                <w:sz w:val="20"/>
                <w:lang w:val="en-IN"/>
              </w:rPr>
              <w:t>Description</w:t>
            </w:r>
            <w:r>
              <w:rPr>
                <w:rFonts w:ascii="NewsGoth BT" w:hAnsi="NewsGoth BT"/>
                <w:b/>
                <w:spacing w:val="17"/>
                <w:w w:val="90"/>
                <w:sz w:val="20"/>
                <w:lang w:val="en-IN"/>
              </w:rPr>
              <w:t xml:space="preserve"> </w:t>
            </w:r>
            <w:r>
              <w:rPr>
                <w:rFonts w:ascii="NewsGoth BT" w:hAnsi="NewsGoth BT"/>
                <w:b/>
                <w:w w:val="90"/>
                <w:sz w:val="20"/>
                <w:lang w:val="en-IN"/>
              </w:rPr>
              <w:t>of</w:t>
            </w:r>
            <w:r>
              <w:rPr>
                <w:rFonts w:ascii="NewsGoth BT" w:hAnsi="NewsGoth BT"/>
                <w:b/>
                <w:spacing w:val="15"/>
                <w:w w:val="90"/>
                <w:sz w:val="20"/>
                <w:lang w:val="en-IN"/>
              </w:rPr>
              <w:t xml:space="preserve"> </w:t>
            </w:r>
            <w:r>
              <w:rPr>
                <w:rFonts w:ascii="NewsGoth BT" w:hAnsi="NewsGoth BT"/>
                <w:b/>
                <w:w w:val="90"/>
                <w:sz w:val="20"/>
                <w:lang w:val="en-IN"/>
              </w:rPr>
              <w:t>Goods</w:t>
            </w:r>
          </w:p>
        </w:tc>
        <w:tc>
          <w:tcPr>
            <w:tcW w:w="6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22316" w14:textId="77777777" w:rsidR="00467B27" w:rsidRDefault="00467B27">
            <w:pPr>
              <w:pStyle w:val="TableParagraph"/>
              <w:spacing w:before="10"/>
              <w:jc w:val="center"/>
              <w:rPr>
                <w:rFonts w:ascii="NewsGoth BT" w:hAnsi="NewsGoth BT"/>
                <w:lang w:val="en-IN"/>
              </w:rPr>
            </w:pPr>
          </w:p>
          <w:p w14:paraId="4028CFDE" w14:textId="77777777" w:rsidR="00467B27" w:rsidRDefault="00467B27">
            <w:pPr>
              <w:pStyle w:val="TableParagraph"/>
              <w:ind w:left="658"/>
              <w:jc w:val="center"/>
              <w:rPr>
                <w:rFonts w:ascii="NewsGoth BT" w:hAnsi="NewsGoth BT"/>
                <w:b/>
                <w:sz w:val="20"/>
                <w:lang w:val="en-IN"/>
              </w:rPr>
            </w:pPr>
            <w:r>
              <w:rPr>
                <w:rFonts w:ascii="NewsGoth BT" w:hAnsi="NewsGoth BT"/>
                <w:b/>
                <w:sz w:val="20"/>
                <w:lang w:val="en-IN"/>
              </w:rPr>
              <w:t>Specifications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BB5F6C" w14:textId="77777777" w:rsidR="00467B27" w:rsidRDefault="00467B27">
            <w:pPr>
              <w:pStyle w:val="TableParagraph"/>
              <w:spacing w:before="1" w:line="218" w:lineRule="exact"/>
              <w:jc w:val="center"/>
              <w:rPr>
                <w:rFonts w:ascii="NewsGoth BT" w:hAnsi="NewsGoth BT"/>
                <w:b/>
                <w:sz w:val="20"/>
                <w:lang w:val="en-IN"/>
              </w:rPr>
            </w:pPr>
            <w:r>
              <w:rPr>
                <w:rFonts w:ascii="NewsGoth BT" w:hAnsi="NewsGoth BT"/>
                <w:b/>
                <w:sz w:val="20"/>
                <w:lang w:val="en-IN"/>
              </w:rPr>
              <w:t>Qty.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2BE0" w14:textId="5BFC594F" w:rsidR="00467B27" w:rsidRDefault="00467B27">
            <w:pPr>
              <w:pStyle w:val="TableParagraph"/>
              <w:spacing w:before="1" w:line="218" w:lineRule="exact"/>
              <w:jc w:val="center"/>
              <w:rPr>
                <w:rFonts w:ascii="NewsGoth BT" w:hAnsi="NewsGoth BT"/>
                <w:b/>
                <w:sz w:val="20"/>
                <w:lang w:val="en-IN"/>
              </w:rPr>
            </w:pPr>
            <w:r>
              <w:rPr>
                <w:rFonts w:ascii="NewsGoth BT" w:hAnsi="NewsGoth BT"/>
                <w:b/>
                <w:sz w:val="20"/>
                <w:lang w:val="en-IN"/>
              </w:rPr>
              <w:t>Remarks</w:t>
            </w:r>
          </w:p>
        </w:tc>
      </w:tr>
      <w:tr w:rsidR="00467B27" w14:paraId="30BE4C28" w14:textId="4D5702A5" w:rsidTr="00585E6B">
        <w:trPr>
          <w:trHeight w:val="576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8C0C1" w14:textId="77777777" w:rsidR="00467B27" w:rsidRDefault="00467B27" w:rsidP="00A83710">
            <w:pPr>
              <w:pStyle w:val="TableParagraph"/>
              <w:numPr>
                <w:ilvl w:val="0"/>
                <w:numId w:val="2"/>
              </w:numPr>
              <w:rPr>
                <w:rFonts w:ascii="NewsGoth BT" w:hAnsi="NewsGoth BT"/>
                <w:sz w:val="20"/>
                <w:lang w:val="en-I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E0CE66" w14:textId="7A64D1E4" w:rsidR="00467B27" w:rsidRDefault="00467B27" w:rsidP="00A83710">
            <w:pPr>
              <w:pStyle w:val="TableParagraph"/>
              <w:jc w:val="center"/>
              <w:rPr>
                <w:rFonts w:ascii="NewsGoth BT" w:hAnsi="NewsGoth BT"/>
                <w:sz w:val="20"/>
                <w:lang w:val="en-IN"/>
              </w:rPr>
            </w:pPr>
            <w:r w:rsidRPr="00784383">
              <w:rPr>
                <w:rFonts w:ascii="NewsGoth BT" w:hAnsi="NewsGoth BT" w:cs="Arial"/>
                <w:color w:val="000000" w:themeColor="text1"/>
                <w:sz w:val="20"/>
                <w:szCs w:val="20"/>
              </w:rPr>
              <w:t>Strain Gauge Trainer</w:t>
            </w:r>
          </w:p>
        </w:tc>
        <w:tc>
          <w:tcPr>
            <w:tcW w:w="6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D5693D" w14:textId="568B913C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3 1</w:t>
            </w:r>
            <w:r w:rsidRPr="00EE628B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⁄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 Digit Digital Panel Meter for S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rain and Resistance Measurement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Cantilever fitted with strain gau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ge (Bonded type) on front panel.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Power Supply:</w:t>
            </w:r>
            <w:r w:rsidR="00585E6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Buil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-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 over load and short circuit proof ± 15 Volt D.C. Supply for amplifier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Digital Panel Meter,</w:t>
            </w:r>
          </w:p>
          <w:p w14:paraId="4A9D7D3F" w14:textId="13331A03" w:rsidR="00467B27" w:rsidRDefault="00467B27" w:rsidP="00A83710">
            <w:pPr>
              <w:pStyle w:val="TableParagraph"/>
              <w:jc w:val="both"/>
            </w:pPr>
            <w:proofErr w:type="gramStart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put :</w:t>
            </w:r>
            <w:proofErr w:type="gramEnd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230 Volt, 50 Hz and D.C. Amplifier and Warranty: 1 year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DAC2A4" w14:textId="77777777" w:rsidR="00467B27" w:rsidRDefault="00467B27" w:rsidP="00A83710">
            <w:pPr>
              <w:pStyle w:val="TableParagraph"/>
              <w:jc w:val="center"/>
              <w:rPr>
                <w:rFonts w:ascii="NewsGoth BT" w:hAnsi="NewsGoth BT"/>
                <w:sz w:val="20"/>
                <w:lang w:val="en-IN"/>
              </w:rPr>
            </w:pPr>
            <w:r>
              <w:rPr>
                <w:rFonts w:ascii="NewsGoth BT" w:hAnsi="NewsGoth BT"/>
                <w:sz w:val="20"/>
                <w:lang w:val="en-IN"/>
              </w:rPr>
              <w:t>1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D5EB7" w14:textId="77777777" w:rsidR="00467B27" w:rsidRDefault="00467B27" w:rsidP="00A83710">
            <w:pPr>
              <w:pStyle w:val="TableParagraph"/>
              <w:jc w:val="center"/>
              <w:rPr>
                <w:rFonts w:ascii="NewsGoth BT" w:hAnsi="NewsGoth BT"/>
                <w:sz w:val="20"/>
                <w:lang w:val="en-IN"/>
              </w:rPr>
            </w:pPr>
          </w:p>
        </w:tc>
      </w:tr>
      <w:tr w:rsidR="00467B27" w14:paraId="7FF87919" w14:textId="01F7661B" w:rsidTr="00585E6B">
        <w:trPr>
          <w:trHeight w:val="99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C6696" w14:textId="77777777" w:rsidR="00467B27" w:rsidRDefault="00467B27" w:rsidP="00A83710">
            <w:pPr>
              <w:pStyle w:val="TableParagraph"/>
              <w:numPr>
                <w:ilvl w:val="0"/>
                <w:numId w:val="2"/>
              </w:numPr>
              <w:rPr>
                <w:rFonts w:ascii="NewsGoth BT" w:hAnsi="NewsGoth BT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7849FB" w14:textId="15D064FF" w:rsidR="00467B27" w:rsidRDefault="00467B27" w:rsidP="00A83710">
            <w:pPr>
              <w:pStyle w:val="TableParagraph"/>
              <w:jc w:val="center"/>
              <w:rPr>
                <w:rFonts w:ascii="NewsGoth BT" w:eastAsiaTheme="majorEastAsia" w:hAnsi="NewsGoth BT" w:cs="Arial"/>
                <w:bCs/>
                <w:szCs w:val="28"/>
                <w:lang w:val="en-IN"/>
              </w:rPr>
            </w:pPr>
            <w:r w:rsidRPr="00784383">
              <w:rPr>
                <w:rFonts w:ascii="NewsGoth BT" w:hAnsi="NewsGoth BT" w:cs="Arial"/>
                <w:color w:val="000000" w:themeColor="text1"/>
                <w:sz w:val="20"/>
                <w:szCs w:val="20"/>
              </w:rPr>
              <w:t>Thermocouple Demonstration Set–Up</w:t>
            </w:r>
          </w:p>
        </w:tc>
        <w:tc>
          <w:tcPr>
            <w:tcW w:w="6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C3ED6C" w14:textId="77777777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(a) 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Thermocouple::</w:t>
            </w:r>
            <w:proofErr w:type="gramEnd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Type K- Iron-contention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S Sheathed</w:t>
            </w:r>
          </w:p>
          <w:p w14:paraId="0B77FF4F" w14:textId="77777777" w:rsidR="00467B27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Heat proof mounting of screw terminals.</w:t>
            </w:r>
          </w:p>
          <w:p w14:paraId="158A4096" w14:textId="77777777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b) D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.C. Instrumentation </w:t>
            </w:r>
            <w:proofErr w:type="gramStart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Amplifier :</w:t>
            </w:r>
            <w:proofErr w:type="gramEnd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(1)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For amplification of millivolt signal of thermocouple output.</w:t>
            </w:r>
          </w:p>
          <w:p w14:paraId="73DC6785" w14:textId="77777777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</w:t>
            </w:r>
            <w:proofErr w:type="gramStart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)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Gain</w:t>
            </w:r>
            <w:proofErr w:type="gramEnd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null adjustment facility on Panel.</w:t>
            </w:r>
          </w:p>
          <w:p w14:paraId="697C5FE3" w14:textId="77777777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c) 3 1</w:t>
            </w:r>
            <w:r w:rsidRPr="00EE628B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⁄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 Digit Digital Panel Meter for measuring the temperature / millivolts.</w:t>
            </w:r>
          </w:p>
          <w:p w14:paraId="637769FE" w14:textId="77777777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(d) Power 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upply :</w:t>
            </w:r>
            <w:proofErr w:type="gramEnd"/>
          </w:p>
          <w:p w14:paraId="772A3001" w14:textId="77777777" w:rsidR="00467B27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Buil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-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 over load and short circuit protected + 15 Volt and + 5 Volt D.C. Supply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for D.C. amplifier and DPM.</w:t>
            </w:r>
          </w:p>
          <w:p w14:paraId="5DF91425" w14:textId="2880846F" w:rsidR="00467B27" w:rsidRDefault="00467B27" w:rsidP="00A83710">
            <w:pPr>
              <w:pStyle w:val="TableParagraph"/>
              <w:jc w:val="both"/>
              <w:rPr>
                <w:rFonts w:ascii="NewsGoth BT" w:hAnsi="NewsGoth BT"/>
              </w:rPr>
            </w:pP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e) Input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: 230 Volt, 50 Hz mains supply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warranty: 1year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6BD5D" w14:textId="77777777" w:rsidR="00467B27" w:rsidRDefault="00467B27" w:rsidP="00A83710">
            <w:pPr>
              <w:spacing w:line="256" w:lineRule="auto"/>
              <w:jc w:val="center"/>
              <w:rPr>
                <w:rFonts w:ascii="NewsGoth BT" w:hAnsi="NewsGoth BT"/>
                <w:sz w:val="20"/>
              </w:rPr>
            </w:pPr>
            <w:r>
              <w:rPr>
                <w:rFonts w:ascii="NewsGoth BT" w:hAnsi="NewsGoth BT"/>
                <w:sz w:val="20"/>
              </w:rPr>
              <w:t>1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4C233" w14:textId="77777777" w:rsidR="00467B27" w:rsidRDefault="00467B27" w:rsidP="00A83710">
            <w:pPr>
              <w:spacing w:line="256" w:lineRule="auto"/>
              <w:jc w:val="center"/>
              <w:rPr>
                <w:rFonts w:ascii="NewsGoth BT" w:hAnsi="NewsGoth BT"/>
                <w:sz w:val="20"/>
              </w:rPr>
            </w:pPr>
          </w:p>
        </w:tc>
      </w:tr>
      <w:tr w:rsidR="00467B27" w14:paraId="1434A39D" w14:textId="366ACE56" w:rsidTr="00585E6B">
        <w:trPr>
          <w:trHeight w:val="99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AC058" w14:textId="77777777" w:rsidR="00467B27" w:rsidRDefault="00467B27" w:rsidP="00A83710">
            <w:pPr>
              <w:pStyle w:val="TableParagraph"/>
              <w:numPr>
                <w:ilvl w:val="0"/>
                <w:numId w:val="2"/>
              </w:numPr>
              <w:rPr>
                <w:rFonts w:ascii="NewsGoth BT" w:hAnsi="NewsGoth BT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597A9" w14:textId="656569B8" w:rsidR="00467B27" w:rsidRDefault="00467B27" w:rsidP="00A83710">
            <w:pPr>
              <w:pStyle w:val="TableParagraph"/>
              <w:jc w:val="center"/>
              <w:rPr>
                <w:rFonts w:ascii="NewsGoth BT" w:eastAsiaTheme="majorEastAsia" w:hAnsi="NewsGoth BT" w:cs="Arial"/>
                <w:bCs/>
                <w:szCs w:val="28"/>
                <w:lang w:val="en-IN"/>
              </w:rPr>
            </w:pPr>
            <w:r w:rsidRPr="00EE628B">
              <w:rPr>
                <w:rFonts w:ascii="NewsGoth BT" w:hAnsi="NewsGoth BT" w:cs="Arial"/>
                <w:sz w:val="20"/>
                <w:szCs w:val="20"/>
              </w:rPr>
              <w:t>R.T.D. DEMONSTRATION SET – UP,</w:t>
            </w:r>
          </w:p>
        </w:tc>
        <w:tc>
          <w:tcPr>
            <w:tcW w:w="6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F70D41" w14:textId="77777777" w:rsidR="00467B27" w:rsidRPr="00EE628B" w:rsidRDefault="00467B27" w:rsidP="00A83710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a) R.T.D. (Resistance Temperatur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e Detector)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: PT – 100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(b) DC Amplifier: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For amplification of signal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g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ain and Null adjustment facility on panel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c) 3 1</w:t>
            </w:r>
            <w:r w:rsidRPr="00EE628B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⁄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 digit</w:t>
            </w:r>
            <w:proofErr w:type="gramEnd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Digital Panel Meter for measuring of temperature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(d) Power supply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Buil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-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 over load and short circuit proof + 15 Volt and + 5 Volt D.C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upply for Amplifier and D.C. Amp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lifier and Digital Panel Meter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put: 230, Volt, 50 Hz.</w:t>
            </w:r>
          </w:p>
          <w:p w14:paraId="2DA8198B" w14:textId="5FC44B0E" w:rsidR="00467B27" w:rsidRDefault="00467B27" w:rsidP="00A83710">
            <w:pPr>
              <w:pStyle w:val="TableParagraph"/>
              <w:jc w:val="both"/>
              <w:rPr>
                <w:rStyle w:val="keyname"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d) Variable Potentiometer for Calibratio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E8B999" w14:textId="77777777" w:rsidR="00467B27" w:rsidRDefault="00467B27" w:rsidP="00A83710">
            <w:pPr>
              <w:spacing w:line="256" w:lineRule="auto"/>
              <w:jc w:val="center"/>
              <w:rPr>
                <w:rStyle w:val="keyname"/>
                <w:rFonts w:ascii="Times New Roman" w:eastAsia="Georgia" w:hAnsi="Times New Roman" w:cs="Arial"/>
                <w:sz w:val="24"/>
                <w:szCs w:val="20"/>
                <w:shd w:val="clear" w:color="auto" w:fill="FFFFFF"/>
              </w:rPr>
            </w:pPr>
            <w:r>
              <w:rPr>
                <w:rStyle w:val="keyname"/>
                <w:rFonts w:eastAsia="Georgia" w:cs="Arial"/>
                <w:szCs w:val="20"/>
                <w:shd w:val="clear" w:color="auto" w:fill="FFFFFF"/>
              </w:rPr>
              <w:t>1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A7F5E" w14:textId="77777777" w:rsidR="00467B27" w:rsidRDefault="00467B27" w:rsidP="00A83710">
            <w:pPr>
              <w:spacing w:line="256" w:lineRule="auto"/>
              <w:jc w:val="center"/>
              <w:rPr>
                <w:rStyle w:val="keyname"/>
                <w:rFonts w:eastAsia="Georgia" w:cs="Arial"/>
                <w:szCs w:val="20"/>
                <w:shd w:val="clear" w:color="auto" w:fill="FFFFFF"/>
              </w:rPr>
            </w:pPr>
          </w:p>
        </w:tc>
      </w:tr>
      <w:tr w:rsidR="00467B27" w14:paraId="7E82D84F" w14:textId="0875044E" w:rsidTr="00585E6B">
        <w:trPr>
          <w:trHeight w:val="99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581EC" w14:textId="77777777" w:rsidR="00467B27" w:rsidRDefault="00467B27" w:rsidP="00A83710">
            <w:pPr>
              <w:pStyle w:val="TableParagraph"/>
              <w:numPr>
                <w:ilvl w:val="0"/>
                <w:numId w:val="2"/>
              </w:numPr>
              <w:rPr>
                <w:rFonts w:ascii="NewsGoth BT" w:hAnsi="NewsGoth BT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1F9C9" w14:textId="08804D21" w:rsidR="00467B27" w:rsidRPr="00A83710" w:rsidRDefault="00467B27" w:rsidP="00A83710">
            <w:pPr>
              <w:pStyle w:val="Heading1"/>
              <w:shd w:val="clear" w:color="auto" w:fill="FFFFFF"/>
              <w:spacing w:before="150" w:line="256" w:lineRule="auto"/>
              <w:jc w:val="center"/>
              <w:rPr>
                <w:rFonts w:ascii="NewsGoth BT" w:eastAsia="Georgia" w:hAnsi="NewsGoth BT" w:cs="Arial"/>
                <w:b w:val="0"/>
                <w:bCs w:val="0"/>
                <w:color w:val="auto"/>
                <w:sz w:val="20"/>
                <w:szCs w:val="20"/>
              </w:rPr>
            </w:pPr>
            <w:r w:rsidRPr="00A83710">
              <w:rPr>
                <w:rFonts w:ascii="NewsGoth BT" w:eastAsia="Georgia" w:hAnsi="NewsGoth BT" w:cs="Arial"/>
                <w:b w:val="0"/>
                <w:bCs w:val="0"/>
                <w:color w:val="auto"/>
                <w:sz w:val="20"/>
                <w:szCs w:val="20"/>
              </w:rPr>
              <w:t xml:space="preserve">CT-PT Error detector </w:t>
            </w:r>
          </w:p>
        </w:tc>
        <w:tc>
          <w:tcPr>
            <w:tcW w:w="6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02DF44" w14:textId="77777777" w:rsidR="00467B27" w:rsidRDefault="00467B27" w:rsidP="00A83710">
            <w:pPr>
              <w:pStyle w:val="TableParagraph"/>
              <w:jc w:val="both"/>
              <w:rPr>
                <w:rFonts w:ascii="NewsGoth BT" w:hAnsi="NewsGoth BT"/>
                <w:sz w:val="20"/>
                <w:szCs w:val="20"/>
              </w:rPr>
            </w:pPr>
            <w:r>
              <w:rPr>
                <w:rFonts w:ascii="NewsGoth BT" w:hAnsi="NewsGoth BT"/>
                <w:sz w:val="20"/>
                <w:szCs w:val="20"/>
              </w:rPr>
              <w:t xml:space="preserve">Built-in </w:t>
            </w:r>
            <w:proofErr w:type="gramStart"/>
            <w:r>
              <w:rPr>
                <w:rFonts w:ascii="NewsGoth BT" w:hAnsi="NewsGoth BT"/>
                <w:sz w:val="20"/>
                <w:szCs w:val="20"/>
              </w:rPr>
              <w:t>single phase</w:t>
            </w:r>
            <w:proofErr w:type="gramEnd"/>
            <w:r>
              <w:rPr>
                <w:rFonts w:ascii="NewsGoth BT" w:hAnsi="NewsGoth BT"/>
                <w:sz w:val="20"/>
                <w:szCs w:val="20"/>
              </w:rPr>
              <w:t xml:space="preserve"> current and voltage source, built-in current transformer (CT) and potential transformer (PT), Main supply: 230V±10% and 50Hz, </w:t>
            </w:r>
            <w:proofErr w:type="spellStart"/>
            <w:r>
              <w:rPr>
                <w:rFonts w:ascii="NewsGoth BT" w:hAnsi="NewsGoth BT"/>
                <w:sz w:val="20"/>
                <w:szCs w:val="20"/>
              </w:rPr>
              <w:t>Variac</w:t>
            </w:r>
            <w:proofErr w:type="spellEnd"/>
            <w:r>
              <w:rPr>
                <w:rFonts w:ascii="NewsGoth BT" w:hAnsi="NewsGoth BT"/>
                <w:sz w:val="20"/>
                <w:szCs w:val="20"/>
              </w:rPr>
              <w:t xml:space="preserve">: 0-230V, 5A (included), ammeter range 02nos.): 0.1/5Amp, voltmeter (02 nos.): 10/300V, Wattmeter: 15/1500W, CT: 1:10 with 2 Amp (secondary), PT1: 230/115 V, PT2: 230V/57.5V, Rheostat: 220V and 2-3 Amp </w:t>
            </w:r>
          </w:p>
          <w:p w14:paraId="0859ED76" w14:textId="173C16D6" w:rsidR="00467B27" w:rsidRDefault="00467B27" w:rsidP="00A83710">
            <w:pPr>
              <w:pStyle w:val="TableParagraph"/>
              <w:jc w:val="both"/>
              <w:rPr>
                <w:rStyle w:val="keyname"/>
                <w:rFonts w:ascii="NewsGoth BT" w:hAnsi="NewsGoth BT" w:cs="Arial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NewsGoth BT" w:hAnsi="NewsGoth BT"/>
                <w:sz w:val="20"/>
                <w:szCs w:val="20"/>
              </w:rPr>
              <w:t>And MCB for Protection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F77BCA" w14:textId="77777777" w:rsidR="00467B27" w:rsidRDefault="00467B27" w:rsidP="00A83710">
            <w:pPr>
              <w:spacing w:line="256" w:lineRule="auto"/>
              <w:jc w:val="center"/>
              <w:rPr>
                <w:rStyle w:val="keyname"/>
                <w:rFonts w:ascii="Times New Roman" w:eastAsia="Georgia" w:hAnsi="Times New Roman" w:cs="Arial"/>
                <w:sz w:val="24"/>
                <w:szCs w:val="20"/>
                <w:shd w:val="clear" w:color="auto" w:fill="FFFFFF"/>
              </w:rPr>
            </w:pPr>
            <w:r>
              <w:rPr>
                <w:rStyle w:val="keyname"/>
                <w:rFonts w:eastAsia="Georgia" w:cs="Arial"/>
                <w:szCs w:val="20"/>
                <w:shd w:val="clear" w:color="auto" w:fill="FFFFFF"/>
              </w:rPr>
              <w:t>1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2DEEF" w14:textId="77777777" w:rsidR="00467B27" w:rsidRDefault="00467B27" w:rsidP="00A83710">
            <w:pPr>
              <w:spacing w:line="256" w:lineRule="auto"/>
              <w:jc w:val="center"/>
              <w:rPr>
                <w:rStyle w:val="keyname"/>
                <w:rFonts w:eastAsia="Georgia" w:cs="Arial"/>
                <w:szCs w:val="20"/>
                <w:shd w:val="clear" w:color="auto" w:fill="FFFFFF"/>
              </w:rPr>
            </w:pPr>
          </w:p>
        </w:tc>
      </w:tr>
      <w:tr w:rsidR="00467B27" w14:paraId="0214F880" w14:textId="169F2BF4" w:rsidTr="00585E6B">
        <w:trPr>
          <w:trHeight w:val="990"/>
        </w:trPr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14588" w14:textId="77777777" w:rsidR="00467B27" w:rsidRDefault="00467B27" w:rsidP="00A83710">
            <w:pPr>
              <w:pStyle w:val="TableParagraph"/>
              <w:numPr>
                <w:ilvl w:val="0"/>
                <w:numId w:val="2"/>
              </w:numPr>
              <w:rPr>
                <w:rFonts w:ascii="NewsGoth BT" w:hAnsi="NewsGoth BT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C575E8" w14:textId="25CB1874" w:rsidR="00467B27" w:rsidRPr="00A83710" w:rsidRDefault="00467B27" w:rsidP="00A83710">
            <w:pPr>
              <w:pStyle w:val="Heading1"/>
              <w:shd w:val="clear" w:color="auto" w:fill="FFFFFF"/>
              <w:spacing w:before="150" w:line="256" w:lineRule="auto"/>
              <w:ind w:right="37"/>
              <w:rPr>
                <w:rFonts w:ascii="NewsGoth BT" w:eastAsia="Georgia" w:hAnsi="NewsGoth BT" w:cs="Arial"/>
                <w:b w:val="0"/>
                <w:bCs w:val="0"/>
                <w:color w:val="auto"/>
                <w:sz w:val="20"/>
                <w:szCs w:val="20"/>
              </w:rPr>
            </w:pPr>
            <w:r w:rsidRPr="00A83710">
              <w:rPr>
                <w:rFonts w:ascii="NewsGoth BT" w:eastAsia="Georgia" w:hAnsi="NewsGoth BT" w:cs="Arial"/>
                <w:b w:val="0"/>
                <w:bCs w:val="0"/>
                <w:color w:val="auto"/>
                <w:sz w:val="20"/>
                <w:szCs w:val="20"/>
              </w:rPr>
              <w:t>Study of Calibration Digital Energy Meter setup</w:t>
            </w:r>
          </w:p>
        </w:tc>
        <w:tc>
          <w:tcPr>
            <w:tcW w:w="6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4916BB" w14:textId="76997BCD" w:rsidR="00467B27" w:rsidRDefault="00467B27" w:rsidP="00A83710">
            <w:pPr>
              <w:pStyle w:val="TableParagraph"/>
              <w:jc w:val="both"/>
              <w:rPr>
                <w:rStyle w:val="keyname"/>
                <w:sz w:val="20"/>
                <w:szCs w:val="20"/>
                <w:shd w:val="clear" w:color="auto" w:fill="FFFFFF"/>
              </w:rPr>
            </w:pPr>
            <w:r>
              <w:rPr>
                <w:rFonts w:ascii="NewsGoth BT" w:hAnsi="NewsGoth BT"/>
                <w:sz w:val="20"/>
                <w:szCs w:val="20"/>
              </w:rPr>
              <w:t xml:space="preserve">Single phase kWh energy </w:t>
            </w:r>
            <w:proofErr w:type="gramStart"/>
            <w:r>
              <w:rPr>
                <w:rFonts w:ascii="NewsGoth BT" w:hAnsi="NewsGoth BT"/>
                <w:sz w:val="20"/>
                <w:szCs w:val="20"/>
              </w:rPr>
              <w:t>meter  with</w:t>
            </w:r>
            <w:proofErr w:type="gramEnd"/>
            <w:r>
              <w:rPr>
                <w:rFonts w:ascii="NewsGoth BT" w:hAnsi="NewsGoth BT"/>
                <w:sz w:val="20"/>
                <w:szCs w:val="20"/>
              </w:rPr>
              <w:t>: Auxiliary Power supply: 90-270V, built-in Voltmeter: 10/300V, built-in  Ammeter: 0.1/5A, built-in Wattmeter: 10/1500W, Energy meter resolution (display): 0.001kWh, frequency: 50 Hz and with Load of 1kW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9C86A" w14:textId="77777777" w:rsidR="00467B27" w:rsidRDefault="00467B27" w:rsidP="00A83710">
            <w:pPr>
              <w:pStyle w:val="TableParagraph"/>
              <w:jc w:val="center"/>
              <w:rPr>
                <w:rStyle w:val="keyname"/>
                <w:rFonts w:cs="Arial"/>
                <w:szCs w:val="20"/>
                <w:shd w:val="clear" w:color="auto" w:fill="FFFFFF"/>
                <w:lang w:val="en-IN"/>
              </w:rPr>
            </w:pPr>
            <w:r>
              <w:rPr>
                <w:rStyle w:val="keyname"/>
                <w:rFonts w:cs="Arial"/>
                <w:szCs w:val="20"/>
                <w:shd w:val="clear" w:color="auto" w:fill="FFFFFF"/>
                <w:lang w:val="en-IN"/>
              </w:rPr>
              <w:t>1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5DACC" w14:textId="77777777" w:rsidR="00467B27" w:rsidRDefault="00467B27" w:rsidP="00A83710">
            <w:pPr>
              <w:pStyle w:val="TableParagraph"/>
              <w:jc w:val="center"/>
              <w:rPr>
                <w:rStyle w:val="keyname"/>
                <w:rFonts w:cs="Arial"/>
                <w:szCs w:val="20"/>
                <w:shd w:val="clear" w:color="auto" w:fill="FFFFFF"/>
                <w:lang w:val="en-IN"/>
              </w:rPr>
            </w:pPr>
          </w:p>
        </w:tc>
      </w:tr>
    </w:tbl>
    <w:p w14:paraId="3F082994" w14:textId="183B08DB" w:rsidR="001A5447" w:rsidRPr="00B37751" w:rsidRDefault="005232F1" w:rsidP="005232F1">
      <w:pPr>
        <w:spacing w:before="240"/>
        <w:ind w:left="-360"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T</w:t>
      </w:r>
      <w:r w:rsidR="001A5447" w:rsidRPr="00B37751">
        <w:rPr>
          <w:rFonts w:ascii="NewsGoth BT" w:hAnsi="NewsGoth BT"/>
          <w:sz w:val="20"/>
          <w:szCs w:val="20"/>
          <w:lang w:val="en-US"/>
        </w:rPr>
        <w:t xml:space="preserve">he </w:t>
      </w:r>
      <w:r w:rsidR="00467B27">
        <w:rPr>
          <w:rFonts w:ascii="NewsGoth BT" w:hAnsi="NewsGoth BT"/>
          <w:sz w:val="20"/>
          <w:szCs w:val="20"/>
          <w:lang w:val="en-US"/>
        </w:rPr>
        <w:t>last date</w:t>
      </w:r>
      <w:r w:rsidR="00461675" w:rsidRPr="00B37751">
        <w:rPr>
          <w:rFonts w:ascii="NewsGoth BT" w:hAnsi="NewsGoth BT"/>
          <w:sz w:val="20"/>
          <w:szCs w:val="20"/>
          <w:lang w:val="en-US"/>
        </w:rPr>
        <w:t xml:space="preserve"> to sub</w:t>
      </w:r>
      <w:r w:rsidR="00D75942" w:rsidRPr="00B37751">
        <w:rPr>
          <w:rFonts w:ascii="NewsGoth BT" w:hAnsi="NewsGoth BT"/>
          <w:sz w:val="20"/>
          <w:szCs w:val="20"/>
          <w:lang w:val="en-US"/>
        </w:rPr>
        <w:t xml:space="preserve">mit the quotation through online </w:t>
      </w:r>
      <w:r w:rsidR="00562BD0" w:rsidRPr="00B37751">
        <w:rPr>
          <w:rFonts w:ascii="NewsGoth BT" w:hAnsi="NewsGoth BT"/>
          <w:sz w:val="20"/>
          <w:szCs w:val="20"/>
          <w:lang w:val="en-US"/>
        </w:rPr>
        <w:t xml:space="preserve">(emails) to the following mail address </w:t>
      </w:r>
      <w:r w:rsidR="005A3D3D" w:rsidRPr="00B37751">
        <w:rPr>
          <w:rFonts w:ascii="NewsGoth BT" w:hAnsi="NewsGoth BT"/>
          <w:sz w:val="20"/>
          <w:szCs w:val="20"/>
          <w:lang w:val="en-US"/>
        </w:rPr>
        <w:t xml:space="preserve">on or before </w:t>
      </w:r>
      <w:r w:rsidR="00495349">
        <w:rPr>
          <w:rFonts w:ascii="NewsGoth BT" w:hAnsi="NewsGoth BT"/>
          <w:sz w:val="20"/>
          <w:szCs w:val="20"/>
          <w:lang w:val="en-US"/>
        </w:rPr>
        <w:t xml:space="preserve">  </w:t>
      </w:r>
      <w:r w:rsidR="00FB68F1">
        <w:rPr>
          <w:rFonts w:ascii="NewsGoth BT" w:hAnsi="NewsGoth BT"/>
          <w:sz w:val="20"/>
          <w:szCs w:val="20"/>
          <w:lang w:val="en-US"/>
        </w:rPr>
        <w:t>1</w:t>
      </w:r>
      <w:r w:rsidR="00467B27">
        <w:rPr>
          <w:rFonts w:ascii="NewsGoth BT" w:hAnsi="NewsGoth BT"/>
          <w:sz w:val="20"/>
          <w:szCs w:val="20"/>
          <w:lang w:val="en-US"/>
        </w:rPr>
        <w:t>5</w:t>
      </w:r>
      <w:r w:rsidR="00495349">
        <w:rPr>
          <w:rFonts w:ascii="NewsGoth BT" w:hAnsi="NewsGoth BT"/>
          <w:sz w:val="20"/>
          <w:szCs w:val="20"/>
          <w:lang w:val="en-US"/>
        </w:rPr>
        <w:t>-0</w:t>
      </w:r>
      <w:r w:rsidR="00FB68F1">
        <w:rPr>
          <w:rFonts w:ascii="NewsGoth BT" w:hAnsi="NewsGoth BT"/>
          <w:sz w:val="20"/>
          <w:szCs w:val="20"/>
          <w:lang w:val="en-US"/>
        </w:rPr>
        <w:t>2</w:t>
      </w:r>
      <w:r w:rsidR="00495349">
        <w:rPr>
          <w:rFonts w:ascii="NewsGoth BT" w:hAnsi="NewsGoth BT"/>
          <w:sz w:val="20"/>
          <w:szCs w:val="20"/>
          <w:lang w:val="en-US"/>
        </w:rPr>
        <w:t>-</w:t>
      </w:r>
      <w:r w:rsidR="00FB68F1">
        <w:rPr>
          <w:rFonts w:ascii="NewsGoth BT" w:hAnsi="NewsGoth BT"/>
          <w:sz w:val="20"/>
          <w:szCs w:val="20"/>
          <w:lang w:val="en-US"/>
        </w:rPr>
        <w:t xml:space="preserve">2023, </w:t>
      </w:r>
      <w:r w:rsidR="00FB68F1" w:rsidRPr="00B37751">
        <w:rPr>
          <w:rFonts w:ascii="NewsGoth BT" w:hAnsi="NewsGoth BT"/>
          <w:sz w:val="20"/>
          <w:szCs w:val="20"/>
          <w:lang w:val="en-US"/>
        </w:rPr>
        <w:t>05</w:t>
      </w:r>
      <w:r w:rsidR="00D879D1" w:rsidRPr="00B37751">
        <w:rPr>
          <w:rFonts w:ascii="NewsGoth BT" w:hAnsi="NewsGoth BT"/>
          <w:sz w:val="20"/>
          <w:szCs w:val="20"/>
          <w:lang w:val="en-US"/>
        </w:rPr>
        <w:t>:00 PM</w:t>
      </w:r>
      <w:r w:rsidR="00933294" w:rsidRPr="00B37751">
        <w:rPr>
          <w:rFonts w:ascii="NewsGoth BT" w:hAnsi="NewsGoth BT"/>
          <w:sz w:val="20"/>
          <w:szCs w:val="20"/>
          <w:lang w:val="en-US"/>
        </w:rPr>
        <w:t>.</w:t>
      </w:r>
    </w:p>
    <w:p w14:paraId="00F518D4" w14:textId="5CB878F3" w:rsidR="00CF12E8" w:rsidRPr="001416F9" w:rsidRDefault="00CF12E8" w:rsidP="00C06235">
      <w:pPr>
        <w:spacing w:after="0" w:line="360" w:lineRule="auto"/>
        <w:ind w:left="-360" w:right="-9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Dr. </w:t>
      </w:r>
      <w:proofErr w:type="spellStart"/>
      <w:r w:rsidR="00A83710">
        <w:rPr>
          <w:rFonts w:ascii="Times New Roman" w:hAnsi="Times New Roman" w:cs="Times New Roman"/>
          <w:sz w:val="20"/>
          <w:szCs w:val="20"/>
          <w:lang w:val="en-US"/>
        </w:rPr>
        <w:t>Tripurari</w:t>
      </w:r>
      <w:proofErr w:type="spellEnd"/>
      <w:r w:rsidR="00A83710">
        <w:rPr>
          <w:rFonts w:ascii="Times New Roman" w:hAnsi="Times New Roman" w:cs="Times New Roman"/>
          <w:sz w:val="20"/>
          <w:szCs w:val="20"/>
          <w:lang w:val="en-US"/>
        </w:rPr>
        <w:t xml:space="preserve"> Nath Gupta</w:t>
      </w:r>
      <w:r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hyperlink r:id="rId5" w:history="1">
        <w:r w:rsidR="00A83710" w:rsidRPr="00730D2E">
          <w:rPr>
            <w:rStyle w:val="Hyperlink"/>
          </w:rPr>
          <w:t>tripurarigupta@nituk.ac.in</w:t>
        </w:r>
      </w:hyperlink>
      <w:r w:rsidR="00A83710">
        <w:t xml:space="preserve"> </w:t>
      </w:r>
      <w:r w:rsidR="00C06235" w:rsidRPr="001416F9">
        <w:rPr>
          <w:rFonts w:ascii="Times New Roman" w:hAnsi="Times New Roman" w:cs="Times New Roman"/>
          <w:sz w:val="20"/>
          <w:szCs w:val="20"/>
        </w:rPr>
        <w:t>, +91-</w:t>
      </w:r>
      <w:r w:rsidR="00A83710" w:rsidRPr="00A83710">
        <w:rPr>
          <w:rFonts w:ascii="Times New Roman" w:hAnsi="Times New Roman" w:cs="Times New Roman"/>
          <w:sz w:val="20"/>
          <w:szCs w:val="20"/>
          <w:lang w:val="en-US"/>
        </w:rPr>
        <w:t>9557234821</w:t>
      </w:r>
    </w:p>
    <w:p w14:paraId="7C46C1E3" w14:textId="2C2FF3DC" w:rsidR="00393D32" w:rsidRPr="001416F9" w:rsidRDefault="00393D32" w:rsidP="00C06235">
      <w:pPr>
        <w:spacing w:after="0" w:line="360" w:lineRule="auto"/>
        <w:ind w:left="-360" w:right="-9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Dr. </w:t>
      </w:r>
      <w:r w:rsidR="00A83710">
        <w:rPr>
          <w:rFonts w:ascii="Times New Roman" w:hAnsi="Times New Roman" w:cs="Times New Roman"/>
          <w:sz w:val="20"/>
          <w:szCs w:val="20"/>
          <w:lang w:val="en-US"/>
        </w:rPr>
        <w:t>Dr. Sarita Yadav</w:t>
      </w:r>
      <w:r w:rsidR="004C3EC3"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A83710" w:rsidRPr="00A83710">
        <w:rPr>
          <w:rStyle w:val="Hyperlink"/>
          <w:rFonts w:ascii="Times New Roman" w:hAnsi="Times New Roman" w:cs="Times New Roman"/>
          <w:sz w:val="20"/>
          <w:szCs w:val="20"/>
          <w:lang w:val="en-US"/>
        </w:rPr>
        <w:t>sarita.yadav@nituk.ac.in</w:t>
      </w:r>
      <w:r w:rsidR="00A23051" w:rsidRPr="00A83710">
        <w:rPr>
          <w:rStyle w:val="Hyperlink"/>
          <w:lang w:val="en-US"/>
        </w:rPr>
        <w:t>,</w:t>
      </w:r>
      <w:r w:rsidR="00A23051" w:rsidRPr="001416F9">
        <w:rPr>
          <w:rFonts w:ascii="Times New Roman" w:hAnsi="Times New Roman" w:cs="Times New Roman"/>
          <w:sz w:val="20"/>
          <w:szCs w:val="20"/>
        </w:rPr>
        <w:t xml:space="preserve"> </w:t>
      </w:r>
      <w:r w:rsidR="00A83710" w:rsidRPr="00527187">
        <w:rPr>
          <w:rFonts w:ascii="Times New Roman" w:hAnsi="Times New Roman" w:cs="Times New Roman"/>
          <w:color w:val="FF0000"/>
          <w:sz w:val="20"/>
          <w:szCs w:val="20"/>
          <w:lang w:val="en-US"/>
        </w:rPr>
        <w:t>+91-1346-257509</w:t>
      </w:r>
    </w:p>
    <w:p w14:paraId="2EE90750" w14:textId="5EDACB6D" w:rsidR="004C3EC3" w:rsidRPr="001416F9" w:rsidRDefault="00A83710" w:rsidP="00C06235">
      <w:pPr>
        <w:spacing w:after="0" w:line="360" w:lineRule="auto"/>
        <w:ind w:left="-360" w:right="-9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Dr</w:t>
      </w:r>
      <w:r w:rsidR="004C3EC3"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Mahiraj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Singh Rawat</w:t>
      </w:r>
      <w:r w:rsidR="004C3EC3"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hyperlink r:id="rId6" w:history="1">
        <w:r w:rsidRPr="00730D2E">
          <w:rPr>
            <w:rStyle w:val="Hyperlink"/>
            <w:rFonts w:ascii="Times New Roman" w:hAnsi="Times New Roman" w:cs="Times New Roman"/>
            <w:sz w:val="20"/>
            <w:szCs w:val="20"/>
            <w:lang w:val="en-US"/>
          </w:rPr>
          <w:t>msrawat@nituk.ac.in</w:t>
        </w:r>
      </w:hyperlink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A0E2C" w:rsidRPr="001416F9">
        <w:rPr>
          <w:rFonts w:ascii="Times New Roman" w:hAnsi="Times New Roman" w:cs="Times New Roman"/>
          <w:sz w:val="20"/>
          <w:szCs w:val="20"/>
        </w:rPr>
        <w:t>, +91-</w:t>
      </w:r>
      <w:r w:rsidR="00B37751" w:rsidRPr="001416F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A83710">
        <w:rPr>
          <w:rFonts w:ascii="Times New Roman" w:hAnsi="Times New Roman" w:cs="Times New Roman"/>
          <w:sz w:val="20"/>
          <w:szCs w:val="20"/>
          <w:lang w:val="en-US"/>
        </w:rPr>
        <w:t>8126938262</w:t>
      </w:r>
    </w:p>
    <w:p w14:paraId="233B794B" w14:textId="4FD3213A" w:rsidR="001212EC" w:rsidRPr="00467B27" w:rsidRDefault="00467B27" w:rsidP="00467B27">
      <w:pPr>
        <w:ind w:left="-360" w:right="-90"/>
        <w:jc w:val="both"/>
        <w:rPr>
          <w:rFonts w:ascii="NewsGoth BT" w:hAnsi="NewsGoth BT"/>
          <w:b/>
          <w:bCs/>
          <w:sz w:val="20"/>
          <w:szCs w:val="20"/>
          <w:lang w:val="en-US"/>
        </w:rPr>
      </w:pPr>
      <w:r>
        <w:rPr>
          <w:rFonts w:ascii="NewsGoth BT" w:hAnsi="NewsGoth BT"/>
          <w:b/>
          <w:bCs/>
          <w:sz w:val="20"/>
          <w:szCs w:val="20"/>
          <w:lang w:val="en-US"/>
        </w:rPr>
        <w:lastRenderedPageBreak/>
        <w:t>G</w:t>
      </w:r>
      <w:r w:rsidR="00252655" w:rsidRPr="00467B27">
        <w:rPr>
          <w:rFonts w:ascii="NewsGoth BT" w:hAnsi="NewsGoth BT"/>
          <w:b/>
          <w:bCs/>
          <w:sz w:val="20"/>
          <w:szCs w:val="20"/>
          <w:lang w:val="en-US"/>
        </w:rPr>
        <w:t>uidelines:</w:t>
      </w:r>
    </w:p>
    <w:p w14:paraId="503BBA3A" w14:textId="5604B183" w:rsidR="00604CE9" w:rsidRPr="00B37751" w:rsidRDefault="00C74D4A" w:rsidP="00252655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Quotation must be s</w:t>
      </w:r>
      <w:r w:rsidR="007F0A84" w:rsidRPr="00B37751">
        <w:rPr>
          <w:rFonts w:ascii="NewsGoth BT" w:hAnsi="NewsGoth BT"/>
          <w:sz w:val="20"/>
          <w:szCs w:val="20"/>
          <w:lang w:val="en-US"/>
        </w:rPr>
        <w:t>ubmit</w:t>
      </w:r>
      <w:r w:rsidRPr="00B37751">
        <w:rPr>
          <w:rFonts w:ascii="NewsGoth BT" w:hAnsi="NewsGoth BT"/>
          <w:sz w:val="20"/>
          <w:szCs w:val="20"/>
          <w:lang w:val="en-US"/>
        </w:rPr>
        <w:t xml:space="preserve">ted </w:t>
      </w:r>
      <w:r w:rsidR="007F0A84" w:rsidRPr="00B37751">
        <w:rPr>
          <w:rFonts w:ascii="NewsGoth BT" w:hAnsi="NewsGoth BT"/>
          <w:sz w:val="20"/>
          <w:szCs w:val="20"/>
          <w:lang w:val="en-US"/>
        </w:rPr>
        <w:t xml:space="preserve">only in the </w:t>
      </w:r>
      <w:r w:rsidRPr="00B37751">
        <w:rPr>
          <w:rFonts w:ascii="NewsGoth BT" w:hAnsi="NewsGoth BT"/>
          <w:sz w:val="20"/>
          <w:szCs w:val="20"/>
          <w:lang w:val="en-US"/>
        </w:rPr>
        <w:t>prescribed</w:t>
      </w:r>
      <w:r w:rsidR="007F0A84" w:rsidRPr="00B37751">
        <w:rPr>
          <w:rFonts w:ascii="NewsGoth BT" w:hAnsi="NewsGoth BT"/>
          <w:sz w:val="20"/>
          <w:szCs w:val="20"/>
          <w:lang w:val="en-US"/>
        </w:rPr>
        <w:t xml:space="preserve"> format</w:t>
      </w:r>
      <w:r w:rsidR="00604CE9" w:rsidRPr="00B37751">
        <w:rPr>
          <w:rFonts w:ascii="NewsGoth BT" w:hAnsi="NewsGoth BT"/>
          <w:sz w:val="20"/>
          <w:szCs w:val="20"/>
          <w:lang w:val="en-US"/>
        </w:rPr>
        <w:t>.</w:t>
      </w:r>
    </w:p>
    <w:p w14:paraId="2ACE7839" w14:textId="77777777" w:rsidR="00851683" w:rsidRPr="00B37751" w:rsidRDefault="00604CE9" w:rsidP="003C189F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The quotation format must be printed on the</w:t>
      </w:r>
      <w:r w:rsidR="007F0A84" w:rsidRPr="00B37751">
        <w:rPr>
          <w:rFonts w:ascii="NewsGoth BT" w:hAnsi="NewsGoth BT"/>
          <w:sz w:val="20"/>
          <w:szCs w:val="20"/>
          <w:lang w:val="en-US"/>
        </w:rPr>
        <w:t xml:space="preserve"> letter head </w:t>
      </w:r>
      <w:r w:rsidR="009C6567" w:rsidRPr="00B37751">
        <w:rPr>
          <w:rFonts w:ascii="NewsGoth BT" w:hAnsi="NewsGoth BT"/>
          <w:sz w:val="20"/>
          <w:szCs w:val="20"/>
          <w:lang w:val="en-US"/>
        </w:rPr>
        <w:t>of the vendor</w:t>
      </w:r>
      <w:r w:rsidRPr="00B37751">
        <w:rPr>
          <w:rFonts w:ascii="NewsGoth BT" w:hAnsi="NewsGoth BT"/>
          <w:sz w:val="20"/>
          <w:szCs w:val="20"/>
          <w:lang w:val="en-US"/>
        </w:rPr>
        <w:t xml:space="preserve"> with seal</w:t>
      </w:r>
      <w:r w:rsidR="009C6567" w:rsidRPr="00B37751">
        <w:rPr>
          <w:rFonts w:ascii="NewsGoth BT" w:hAnsi="NewsGoth BT"/>
          <w:sz w:val="20"/>
          <w:szCs w:val="20"/>
          <w:lang w:val="en-US"/>
        </w:rPr>
        <w:t>.</w:t>
      </w:r>
      <w:r w:rsidR="00245936" w:rsidRPr="00B37751">
        <w:rPr>
          <w:rFonts w:ascii="NewsGoth BT" w:hAnsi="NewsGoth BT"/>
          <w:sz w:val="20"/>
          <w:szCs w:val="20"/>
          <w:lang w:val="en-US"/>
        </w:rPr>
        <w:t xml:space="preserve"> Invalid quotations shall directly be rejected without any communication</w:t>
      </w:r>
      <w:r w:rsidR="00851683" w:rsidRPr="00B37751">
        <w:rPr>
          <w:rFonts w:ascii="NewsGoth BT" w:hAnsi="NewsGoth BT"/>
          <w:sz w:val="20"/>
          <w:szCs w:val="20"/>
          <w:lang w:val="en-US"/>
        </w:rPr>
        <w:t>.</w:t>
      </w:r>
    </w:p>
    <w:p w14:paraId="6F008483" w14:textId="09B1581F" w:rsidR="000F4EBB" w:rsidRPr="00B37751" w:rsidRDefault="000F4EBB" w:rsidP="003C189F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The quotations must be password protect</w:t>
      </w:r>
      <w:r w:rsidR="00AF19A9" w:rsidRPr="00B37751">
        <w:rPr>
          <w:rFonts w:ascii="NewsGoth BT" w:hAnsi="NewsGoth BT"/>
          <w:sz w:val="20"/>
          <w:szCs w:val="20"/>
          <w:lang w:val="en-US"/>
        </w:rPr>
        <w:t>ed</w:t>
      </w:r>
      <w:r w:rsidR="00C67B09" w:rsidRPr="00B37751">
        <w:rPr>
          <w:rFonts w:ascii="NewsGoth BT" w:hAnsi="NewsGoth BT"/>
          <w:sz w:val="20"/>
          <w:szCs w:val="20"/>
          <w:lang w:val="en-US"/>
        </w:rPr>
        <w:t xml:space="preserve"> and </w:t>
      </w:r>
      <w:r w:rsidR="00C67B09" w:rsidRPr="00B37751">
        <w:rPr>
          <w:rFonts w:ascii="NewsGoth BT" w:hAnsi="NewsGoth BT"/>
          <w:b/>
          <w:bCs/>
          <w:sz w:val="20"/>
          <w:szCs w:val="20"/>
          <w:lang w:val="en-US"/>
        </w:rPr>
        <w:t>only in PDF format</w:t>
      </w:r>
      <w:r w:rsidR="00BA5C6E" w:rsidRPr="00B37751">
        <w:rPr>
          <w:rFonts w:ascii="NewsGoth BT" w:hAnsi="NewsGoth BT"/>
          <w:sz w:val="20"/>
          <w:szCs w:val="20"/>
          <w:lang w:val="en-US"/>
        </w:rPr>
        <w:t xml:space="preserve">. </w:t>
      </w:r>
      <w:r w:rsidR="00C57D5F" w:rsidRPr="00B37751">
        <w:rPr>
          <w:rFonts w:ascii="NewsGoth BT" w:hAnsi="NewsGoth BT"/>
          <w:sz w:val="20"/>
          <w:szCs w:val="20"/>
          <w:lang w:val="en-US"/>
        </w:rPr>
        <w:t>The committee wi</w:t>
      </w:r>
      <w:r w:rsidR="00C67B09" w:rsidRPr="00B37751">
        <w:rPr>
          <w:rFonts w:ascii="NewsGoth BT" w:hAnsi="NewsGoth BT"/>
          <w:sz w:val="20"/>
          <w:szCs w:val="20"/>
          <w:lang w:val="en-US"/>
        </w:rPr>
        <w:t>ll</w:t>
      </w:r>
      <w:r w:rsidR="00C57D5F" w:rsidRPr="00B37751">
        <w:rPr>
          <w:rFonts w:ascii="NewsGoth BT" w:hAnsi="NewsGoth BT"/>
          <w:sz w:val="20"/>
          <w:szCs w:val="20"/>
          <w:lang w:val="en-US"/>
        </w:rPr>
        <w:t xml:space="preserve"> contact </w:t>
      </w:r>
      <w:r w:rsidR="00B82590" w:rsidRPr="00B37751">
        <w:rPr>
          <w:rFonts w:ascii="NewsGoth BT" w:hAnsi="NewsGoth BT"/>
          <w:sz w:val="20"/>
          <w:szCs w:val="20"/>
          <w:lang w:val="en-US"/>
        </w:rPr>
        <w:t xml:space="preserve">through given mobile number </w:t>
      </w:r>
      <w:r w:rsidR="00C57D5F" w:rsidRPr="00B37751">
        <w:rPr>
          <w:rFonts w:ascii="NewsGoth BT" w:hAnsi="NewsGoth BT"/>
          <w:sz w:val="20"/>
          <w:szCs w:val="20"/>
          <w:lang w:val="en-US"/>
        </w:rPr>
        <w:t xml:space="preserve">to the respective vendor </w:t>
      </w:r>
      <w:r w:rsidR="00B82590" w:rsidRPr="00B37751">
        <w:rPr>
          <w:rFonts w:ascii="NewsGoth BT" w:hAnsi="NewsGoth BT"/>
          <w:sz w:val="20"/>
          <w:szCs w:val="20"/>
          <w:lang w:val="en-US"/>
        </w:rPr>
        <w:t xml:space="preserve">at the time of </w:t>
      </w:r>
      <w:r w:rsidR="001C3F8B" w:rsidRPr="00B37751">
        <w:rPr>
          <w:rFonts w:ascii="NewsGoth BT" w:hAnsi="NewsGoth BT"/>
          <w:sz w:val="20"/>
          <w:szCs w:val="20"/>
          <w:lang w:val="en-US"/>
        </w:rPr>
        <w:t xml:space="preserve">quotation </w:t>
      </w:r>
      <w:r w:rsidR="00B82590" w:rsidRPr="00B37751">
        <w:rPr>
          <w:rFonts w:ascii="NewsGoth BT" w:hAnsi="NewsGoth BT"/>
          <w:sz w:val="20"/>
          <w:szCs w:val="20"/>
          <w:lang w:val="en-US"/>
        </w:rPr>
        <w:t>opening</w:t>
      </w:r>
      <w:r w:rsidR="001C3F8B" w:rsidRPr="00B37751">
        <w:rPr>
          <w:rFonts w:ascii="NewsGoth BT" w:hAnsi="NewsGoth BT"/>
          <w:sz w:val="20"/>
          <w:szCs w:val="20"/>
          <w:lang w:val="en-US"/>
        </w:rPr>
        <w:t>.</w:t>
      </w:r>
    </w:p>
    <w:p w14:paraId="7BB74884" w14:textId="3A357301" w:rsidR="00AF19A9" w:rsidRPr="00B37751" w:rsidRDefault="006D2A92" w:rsidP="001143C5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Clearly mentioned your contact number in the mail body</w:t>
      </w:r>
      <w:r w:rsidR="00E517E1" w:rsidRPr="00B37751">
        <w:rPr>
          <w:rFonts w:ascii="NewsGoth BT" w:hAnsi="NewsGoth BT"/>
          <w:sz w:val="20"/>
          <w:szCs w:val="20"/>
          <w:lang w:val="en-US"/>
        </w:rPr>
        <w:t>.</w:t>
      </w:r>
    </w:p>
    <w:p w14:paraId="6AA5B8EB" w14:textId="77777777" w:rsidR="00851683" w:rsidRPr="00B37751" w:rsidRDefault="00933294" w:rsidP="00CE7562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After due date and time</w:t>
      </w:r>
      <w:r w:rsidR="00122A3A" w:rsidRPr="00B37751">
        <w:rPr>
          <w:rFonts w:ascii="NewsGoth BT" w:hAnsi="NewsGoth BT"/>
          <w:sz w:val="20"/>
          <w:szCs w:val="20"/>
          <w:lang w:val="en-US"/>
        </w:rPr>
        <w:t>, no quotation will be considered for processing.</w:t>
      </w:r>
    </w:p>
    <w:p w14:paraId="24BA9847" w14:textId="77777777" w:rsidR="000F4EBB" w:rsidRPr="00B37751" w:rsidRDefault="00122A3A" w:rsidP="00637730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 xml:space="preserve">The quotations </w:t>
      </w:r>
      <w:r w:rsidR="000F4EBB" w:rsidRPr="00B37751">
        <w:rPr>
          <w:rFonts w:ascii="NewsGoth BT" w:hAnsi="NewsGoth BT"/>
          <w:sz w:val="20"/>
          <w:szCs w:val="20"/>
          <w:lang w:val="en-US"/>
        </w:rPr>
        <w:t>will be</w:t>
      </w:r>
      <w:r w:rsidRPr="00B37751">
        <w:rPr>
          <w:rFonts w:ascii="NewsGoth BT" w:hAnsi="NewsGoth BT"/>
          <w:sz w:val="20"/>
          <w:szCs w:val="20"/>
          <w:lang w:val="en-US"/>
        </w:rPr>
        <w:t xml:space="preserve"> evaluated as per GRF 2017 guidelines.</w:t>
      </w:r>
    </w:p>
    <w:p w14:paraId="57769495" w14:textId="5D408A4E" w:rsidR="000A40D8" w:rsidRPr="00B37751" w:rsidRDefault="000A40D8" w:rsidP="00637730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Institute reserve</w:t>
      </w:r>
      <w:r w:rsidR="006A4870" w:rsidRPr="00B37751">
        <w:rPr>
          <w:rFonts w:ascii="NewsGoth BT" w:hAnsi="NewsGoth BT"/>
          <w:sz w:val="20"/>
          <w:szCs w:val="20"/>
          <w:lang w:val="en-US"/>
        </w:rPr>
        <w:t>s</w:t>
      </w:r>
      <w:r w:rsidRPr="00B37751">
        <w:rPr>
          <w:rFonts w:ascii="NewsGoth BT" w:hAnsi="NewsGoth BT"/>
          <w:sz w:val="20"/>
          <w:szCs w:val="20"/>
          <w:lang w:val="en-US"/>
        </w:rPr>
        <w:t xml:space="preserve"> the rights t</w:t>
      </w:r>
      <w:r w:rsidR="00092A90" w:rsidRPr="00B37751">
        <w:rPr>
          <w:rFonts w:ascii="NewsGoth BT" w:hAnsi="NewsGoth BT"/>
          <w:sz w:val="20"/>
          <w:szCs w:val="20"/>
          <w:lang w:val="en-US"/>
        </w:rPr>
        <w:t xml:space="preserve">o cancel the process at any </w:t>
      </w:r>
      <w:r w:rsidR="006A4870" w:rsidRPr="00B37751">
        <w:rPr>
          <w:rFonts w:ascii="NewsGoth BT" w:hAnsi="NewsGoth BT"/>
          <w:sz w:val="20"/>
          <w:szCs w:val="20"/>
          <w:lang w:val="en-US"/>
        </w:rPr>
        <w:t xml:space="preserve">given point of </w:t>
      </w:r>
      <w:r w:rsidR="00092A90" w:rsidRPr="00B37751">
        <w:rPr>
          <w:rFonts w:ascii="NewsGoth BT" w:hAnsi="NewsGoth BT"/>
          <w:sz w:val="20"/>
          <w:szCs w:val="20"/>
          <w:lang w:val="en-US"/>
        </w:rPr>
        <w:t>time.</w:t>
      </w:r>
    </w:p>
    <w:p w14:paraId="540AC34B" w14:textId="7711A118" w:rsidR="00E517E1" w:rsidRPr="00B37751" w:rsidRDefault="000C020F" w:rsidP="00637730">
      <w:pPr>
        <w:pStyle w:val="ListParagraph"/>
        <w:numPr>
          <w:ilvl w:val="0"/>
          <w:numId w:val="1"/>
        </w:num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 xml:space="preserve">For more information, contact the </w:t>
      </w:r>
      <w:r w:rsidR="00D36A92" w:rsidRPr="00B37751">
        <w:rPr>
          <w:rFonts w:ascii="NewsGoth BT" w:hAnsi="NewsGoth BT"/>
          <w:sz w:val="20"/>
          <w:szCs w:val="20"/>
          <w:lang w:val="en-US"/>
        </w:rPr>
        <w:t>above committee members.</w:t>
      </w:r>
    </w:p>
    <w:p w14:paraId="06C96D11" w14:textId="77777777" w:rsidR="00D36A92" w:rsidRPr="00B37751" w:rsidRDefault="00D36A92" w:rsidP="00D36A92">
      <w:pPr>
        <w:spacing w:before="240"/>
        <w:ind w:right="-90"/>
        <w:jc w:val="both"/>
        <w:rPr>
          <w:rFonts w:ascii="NewsGoth BT" w:hAnsi="NewsGoth BT"/>
          <w:sz w:val="20"/>
          <w:szCs w:val="20"/>
          <w:lang w:val="en-US"/>
        </w:rPr>
      </w:pPr>
    </w:p>
    <w:p w14:paraId="50748C98" w14:textId="77777777" w:rsidR="00D36A92" w:rsidRPr="00B37751" w:rsidRDefault="00D36A92" w:rsidP="00D36A92">
      <w:pPr>
        <w:spacing w:after="0"/>
        <w:ind w:right="-90"/>
        <w:jc w:val="right"/>
        <w:rPr>
          <w:rFonts w:ascii="NewsGoth BT" w:hAnsi="NewsGoth BT"/>
          <w:sz w:val="20"/>
          <w:szCs w:val="20"/>
          <w:lang w:val="en-US"/>
        </w:rPr>
      </w:pPr>
    </w:p>
    <w:p w14:paraId="6BB05B06" w14:textId="77777777" w:rsidR="00D36A92" w:rsidRPr="00B37751" w:rsidRDefault="00D36A92" w:rsidP="00D36A92">
      <w:pPr>
        <w:spacing w:after="0"/>
        <w:ind w:right="-90"/>
        <w:jc w:val="right"/>
        <w:rPr>
          <w:rFonts w:ascii="NewsGoth BT" w:hAnsi="NewsGoth BT"/>
          <w:sz w:val="20"/>
          <w:szCs w:val="20"/>
          <w:lang w:val="en-US"/>
        </w:rPr>
      </w:pPr>
    </w:p>
    <w:p w14:paraId="71FC1738" w14:textId="36B9B640" w:rsidR="00D36A92" w:rsidRPr="00B37751" w:rsidRDefault="00A615F5" w:rsidP="00D36A92">
      <w:pPr>
        <w:spacing w:after="0"/>
        <w:ind w:right="-90"/>
        <w:jc w:val="right"/>
        <w:rPr>
          <w:rFonts w:ascii="NewsGoth BT" w:hAnsi="NewsGoth BT"/>
          <w:sz w:val="20"/>
          <w:szCs w:val="20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I/c, Registrar</w:t>
      </w:r>
      <w:r w:rsidR="00D36A92" w:rsidRPr="00B37751">
        <w:rPr>
          <w:rFonts w:ascii="NewsGoth BT" w:hAnsi="NewsGoth BT"/>
          <w:sz w:val="20"/>
          <w:szCs w:val="20"/>
          <w:lang w:val="en-US"/>
        </w:rPr>
        <w:t>,</w:t>
      </w:r>
    </w:p>
    <w:p w14:paraId="207D76C5" w14:textId="620BA79B" w:rsidR="00BB3727" w:rsidRDefault="00D36A92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  <w:r w:rsidRPr="00B37751">
        <w:rPr>
          <w:rFonts w:ascii="NewsGoth BT" w:hAnsi="NewsGoth BT"/>
          <w:sz w:val="20"/>
          <w:szCs w:val="20"/>
          <w:lang w:val="en-US"/>
        </w:rPr>
        <w:t>NIT Uttarakhand</w:t>
      </w:r>
    </w:p>
    <w:p w14:paraId="08BD7AA3" w14:textId="681681D3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427F67D9" w14:textId="2CBFD4C3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56520A04" w14:textId="245718BE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3C5CE9F8" w14:textId="5388AABB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3D0AA765" w14:textId="5CC490E7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7BF7C522" w14:textId="6B5293AC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59F82418" w14:textId="1F8D9B3E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168949EE" w14:textId="2BE5EFFA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2F340C5C" w14:textId="7ACAE449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54A4AD91" w14:textId="4CA386FD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387E86A8" w14:textId="6900A056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5814041E" w14:textId="12EEDCED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709E2465" w14:textId="7DE72EA6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28F58F2A" w14:textId="6F8217A5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6CD20987" w14:textId="50C47228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1B5C5AF3" w14:textId="4119DDC4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185D789B" w14:textId="54E881F6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76CEA849" w14:textId="711AE444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2FB3E656" w14:textId="23983ECC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22ADCB83" w14:textId="00652B4C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443AB9C2" w14:textId="135DED19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155D9A8C" w14:textId="77777777" w:rsidR="00A670CC" w:rsidRDefault="00A670CC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2440152E" w14:textId="49793B22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4ADE74BF" w14:textId="5331A4B8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3288FED0" w14:textId="4CA42E7B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5197F202" w14:textId="4D2C21F3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311F3E58" w14:textId="16A7925C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35A6857A" w14:textId="505B59AF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5B8C6989" w14:textId="34B99A3E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4F5EFE76" w14:textId="0A54C8B7" w:rsidR="001416F9" w:rsidRDefault="001416F9" w:rsidP="00C07F27">
      <w:pPr>
        <w:spacing w:after="0"/>
        <w:ind w:right="-90"/>
        <w:jc w:val="right"/>
        <w:rPr>
          <w:rFonts w:ascii="NewsGoth BT" w:hAnsi="NewsGoth BT"/>
          <w:sz w:val="24"/>
          <w:szCs w:val="24"/>
          <w:lang w:val="en-US"/>
        </w:rPr>
      </w:pPr>
    </w:p>
    <w:p w14:paraId="71A4D1C5" w14:textId="77777777" w:rsidR="001416F9" w:rsidRPr="00C07F27" w:rsidRDefault="001416F9" w:rsidP="00C07F27">
      <w:pPr>
        <w:spacing w:after="0"/>
        <w:ind w:right="-90"/>
        <w:jc w:val="right"/>
        <w:rPr>
          <w:rFonts w:ascii="NewsGoth BT" w:hAnsi="NewsGoth BT"/>
          <w:sz w:val="20"/>
          <w:szCs w:val="20"/>
          <w:lang w:val="en-US"/>
        </w:rPr>
      </w:pPr>
    </w:p>
    <w:p w14:paraId="4BBF6F31" w14:textId="4F3EC4FF" w:rsidR="00467B27" w:rsidRDefault="00467B27">
      <w:pPr>
        <w:rPr>
          <w:rFonts w:ascii="NewsGoth BT" w:hAnsi="NewsGoth BT"/>
          <w:b/>
          <w:bCs/>
          <w:sz w:val="32"/>
          <w:szCs w:val="32"/>
          <w:lang w:val="en-US"/>
        </w:rPr>
      </w:pPr>
    </w:p>
    <w:p w14:paraId="6E68E567" w14:textId="5425DDEB" w:rsidR="00BB3727" w:rsidRPr="00141574" w:rsidRDefault="006E1E38" w:rsidP="00141574">
      <w:pPr>
        <w:jc w:val="center"/>
        <w:rPr>
          <w:rFonts w:ascii="NewsGoth BT" w:hAnsi="NewsGoth BT"/>
          <w:b/>
          <w:bCs/>
          <w:sz w:val="32"/>
          <w:szCs w:val="32"/>
          <w:lang w:val="en-US"/>
        </w:rPr>
      </w:pPr>
      <w:r w:rsidRPr="00141574">
        <w:rPr>
          <w:rFonts w:ascii="NewsGoth BT" w:hAnsi="NewsGoth BT"/>
          <w:b/>
          <w:bCs/>
          <w:sz w:val="32"/>
          <w:szCs w:val="32"/>
          <w:lang w:val="en-US"/>
        </w:rPr>
        <w:t xml:space="preserve">Printed on </w:t>
      </w:r>
      <w:r w:rsidR="00141574" w:rsidRPr="00141574">
        <w:rPr>
          <w:rFonts w:ascii="NewsGoth BT" w:hAnsi="NewsGoth BT"/>
          <w:b/>
          <w:bCs/>
          <w:sz w:val="32"/>
          <w:szCs w:val="32"/>
          <w:lang w:val="en-US"/>
        </w:rPr>
        <w:t>Company letter head</w:t>
      </w:r>
    </w:p>
    <w:p w14:paraId="1A57993F" w14:textId="3CA35B4B" w:rsidR="00355BE2" w:rsidRDefault="00355BE2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 xml:space="preserve">GST </w:t>
      </w:r>
      <w:proofErr w:type="gramStart"/>
      <w:r>
        <w:rPr>
          <w:rFonts w:ascii="NewsGoth BT" w:hAnsi="NewsGoth BT"/>
          <w:sz w:val="24"/>
          <w:szCs w:val="24"/>
          <w:lang w:val="en-US"/>
        </w:rPr>
        <w:t>Number:---------------------------------------------</w:t>
      </w:r>
      <w:proofErr w:type="gramEnd"/>
    </w:p>
    <w:p w14:paraId="3BDC5136" w14:textId="42E78BC5" w:rsidR="006E1E38" w:rsidRDefault="00355BE2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 xml:space="preserve">PAN </w:t>
      </w:r>
      <w:proofErr w:type="gramStart"/>
      <w:r>
        <w:rPr>
          <w:rFonts w:ascii="NewsGoth BT" w:hAnsi="NewsGoth BT"/>
          <w:sz w:val="24"/>
          <w:szCs w:val="24"/>
          <w:lang w:val="en-US"/>
        </w:rPr>
        <w:t>number:-------------------------------------------</w:t>
      </w:r>
      <w:proofErr w:type="gramEnd"/>
    </w:p>
    <w:p w14:paraId="0951126A" w14:textId="77777777" w:rsidR="001416F9" w:rsidRDefault="001416F9" w:rsidP="001416F9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  <w:t>Date:</w:t>
      </w:r>
    </w:p>
    <w:p w14:paraId="063C1798" w14:textId="77777777" w:rsidR="001416F9" w:rsidRDefault="001416F9" w:rsidP="001416F9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To,</w:t>
      </w:r>
    </w:p>
    <w:p w14:paraId="4A61E6B4" w14:textId="77777777" w:rsidR="001416F9" w:rsidRDefault="001416F9" w:rsidP="001416F9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The Director,</w:t>
      </w:r>
    </w:p>
    <w:p w14:paraId="28DC61FB" w14:textId="77777777" w:rsidR="001416F9" w:rsidRDefault="001416F9" w:rsidP="001416F9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National Institute of Technology Uttarakhand,</w:t>
      </w:r>
    </w:p>
    <w:p w14:paraId="29A7A4D0" w14:textId="77777777" w:rsidR="001416F9" w:rsidRPr="005232F1" w:rsidRDefault="001416F9" w:rsidP="001416F9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Srinagar, Garhwal-246174</w:t>
      </w:r>
    </w:p>
    <w:p w14:paraId="47E9CAED" w14:textId="6F1AAF13" w:rsidR="001416F9" w:rsidRDefault="001416F9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</w:p>
    <w:p w14:paraId="1EA89CFE" w14:textId="72AFC420" w:rsidR="001416F9" w:rsidRDefault="001416F9" w:rsidP="001416F9">
      <w:pPr>
        <w:jc w:val="both"/>
        <w:rPr>
          <w:rFonts w:ascii="NewsGoth BT" w:hAnsi="NewsGoth BT"/>
          <w:b/>
          <w:sz w:val="24"/>
          <w:szCs w:val="24"/>
          <w:lang w:val="en-US"/>
        </w:rPr>
      </w:pPr>
      <w:r w:rsidRPr="00F3541B">
        <w:rPr>
          <w:rFonts w:ascii="NewsGoth BT" w:hAnsi="NewsGoth BT"/>
          <w:b/>
          <w:sz w:val="24"/>
          <w:szCs w:val="24"/>
          <w:lang w:val="en-US"/>
        </w:rPr>
        <w:t xml:space="preserve">Subject: Online quotation for </w:t>
      </w:r>
      <w:r>
        <w:rPr>
          <w:rFonts w:ascii="NewsGoth BT" w:hAnsi="NewsGoth BT"/>
          <w:b/>
          <w:sz w:val="24"/>
          <w:szCs w:val="24"/>
          <w:lang w:val="en-US"/>
        </w:rPr>
        <w:t xml:space="preserve">equipment’s (Measurement lab) </w:t>
      </w:r>
    </w:p>
    <w:tbl>
      <w:tblPr>
        <w:tblStyle w:val="TableGrid"/>
        <w:tblW w:w="10449" w:type="dxa"/>
        <w:jc w:val="center"/>
        <w:tblLook w:val="04A0" w:firstRow="1" w:lastRow="0" w:firstColumn="1" w:lastColumn="0" w:noHBand="0" w:noVBand="1"/>
      </w:tblPr>
      <w:tblGrid>
        <w:gridCol w:w="929"/>
        <w:gridCol w:w="1825"/>
        <w:gridCol w:w="6946"/>
        <w:gridCol w:w="1098"/>
      </w:tblGrid>
      <w:tr w:rsidR="00585E6B" w:rsidRPr="005232F1" w14:paraId="21872537" w14:textId="77777777" w:rsidTr="00585E6B">
        <w:trPr>
          <w:trHeight w:val="549"/>
          <w:jc w:val="center"/>
        </w:trPr>
        <w:tc>
          <w:tcPr>
            <w:tcW w:w="929" w:type="dxa"/>
            <w:noWrap/>
            <w:hideMark/>
          </w:tcPr>
          <w:p w14:paraId="1FD66136" w14:textId="77777777" w:rsidR="00585E6B" w:rsidRPr="005232F1" w:rsidRDefault="00585E6B" w:rsidP="00527DD3">
            <w:pPr>
              <w:jc w:val="center"/>
              <w:rPr>
                <w:rFonts w:ascii="NewsGoth BT" w:hAnsi="NewsGoth BT"/>
                <w:b/>
                <w:bCs/>
                <w:sz w:val="24"/>
                <w:szCs w:val="24"/>
              </w:rPr>
            </w:pPr>
            <w:r>
              <w:rPr>
                <w:rFonts w:ascii="NewsGoth BT" w:hAnsi="NewsGoth BT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1476" w:type="dxa"/>
            <w:noWrap/>
            <w:hideMark/>
          </w:tcPr>
          <w:p w14:paraId="7E5C1A4C" w14:textId="77777777" w:rsidR="00585E6B" w:rsidRPr="005232F1" w:rsidRDefault="00585E6B" w:rsidP="00527DD3">
            <w:pPr>
              <w:jc w:val="center"/>
              <w:rPr>
                <w:rFonts w:ascii="NewsGoth BT" w:hAnsi="NewsGoth BT"/>
                <w:b/>
                <w:bCs/>
                <w:sz w:val="24"/>
                <w:szCs w:val="24"/>
              </w:rPr>
            </w:pPr>
            <w:r>
              <w:rPr>
                <w:rFonts w:ascii="NewsGoth BT" w:hAnsi="NewsGoth BT"/>
                <w:b/>
                <w:bCs/>
                <w:sz w:val="24"/>
                <w:szCs w:val="24"/>
              </w:rPr>
              <w:t xml:space="preserve">Description of Goods </w:t>
            </w:r>
          </w:p>
        </w:tc>
        <w:tc>
          <w:tcPr>
            <w:tcW w:w="6946" w:type="dxa"/>
            <w:noWrap/>
            <w:hideMark/>
          </w:tcPr>
          <w:p w14:paraId="2E69D2F7" w14:textId="77777777" w:rsidR="00585E6B" w:rsidRPr="005232F1" w:rsidRDefault="00585E6B" w:rsidP="00527DD3">
            <w:pPr>
              <w:jc w:val="center"/>
              <w:rPr>
                <w:rFonts w:ascii="NewsGoth BT" w:hAnsi="NewsGoth BT"/>
                <w:b/>
                <w:bCs/>
                <w:sz w:val="24"/>
                <w:szCs w:val="24"/>
              </w:rPr>
            </w:pPr>
            <w:r>
              <w:rPr>
                <w:rFonts w:ascii="NewsGoth BT" w:hAnsi="NewsGoth BT"/>
                <w:b/>
                <w:bCs/>
                <w:sz w:val="24"/>
                <w:szCs w:val="24"/>
              </w:rPr>
              <w:t xml:space="preserve">Specification </w:t>
            </w:r>
          </w:p>
        </w:tc>
        <w:tc>
          <w:tcPr>
            <w:tcW w:w="1098" w:type="dxa"/>
            <w:noWrap/>
            <w:hideMark/>
          </w:tcPr>
          <w:p w14:paraId="2CCF233A" w14:textId="77777777" w:rsidR="00585E6B" w:rsidRPr="005232F1" w:rsidRDefault="00585E6B" w:rsidP="00527DD3">
            <w:pPr>
              <w:jc w:val="center"/>
              <w:rPr>
                <w:rFonts w:ascii="NewsGoth BT" w:hAnsi="NewsGoth BT"/>
                <w:b/>
                <w:bCs/>
                <w:sz w:val="24"/>
                <w:szCs w:val="24"/>
              </w:rPr>
            </w:pPr>
            <w:r>
              <w:rPr>
                <w:rFonts w:ascii="NewsGoth BT" w:hAnsi="NewsGoth BT"/>
                <w:b/>
                <w:bCs/>
                <w:sz w:val="24"/>
                <w:szCs w:val="24"/>
              </w:rPr>
              <w:t>Quantity</w:t>
            </w:r>
          </w:p>
        </w:tc>
      </w:tr>
      <w:tr w:rsidR="00585E6B" w:rsidRPr="005232F1" w14:paraId="605AFC8B" w14:textId="77777777" w:rsidTr="00585E6B">
        <w:trPr>
          <w:trHeight w:val="797"/>
          <w:jc w:val="center"/>
        </w:trPr>
        <w:tc>
          <w:tcPr>
            <w:tcW w:w="929" w:type="dxa"/>
            <w:noWrap/>
            <w:vAlign w:val="center"/>
          </w:tcPr>
          <w:p w14:paraId="58AB6AD9" w14:textId="77777777" w:rsidR="00585E6B" w:rsidRPr="00585E6B" w:rsidRDefault="00585E6B" w:rsidP="00585E6B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NewsGoth BT" w:hAnsi="NewsGoth BT"/>
              </w:rPr>
            </w:pPr>
          </w:p>
        </w:tc>
        <w:tc>
          <w:tcPr>
            <w:tcW w:w="1476" w:type="dxa"/>
            <w:noWrap/>
            <w:vAlign w:val="center"/>
          </w:tcPr>
          <w:p w14:paraId="432EE5B1" w14:textId="5D72AB9F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  <w:r w:rsidRPr="00784383">
              <w:rPr>
                <w:rFonts w:ascii="NewsGoth BT" w:hAnsi="NewsGoth BT" w:cs="Arial"/>
                <w:color w:val="000000" w:themeColor="text1"/>
                <w:sz w:val="20"/>
                <w:szCs w:val="20"/>
              </w:rPr>
              <w:t>Strain Gauge Trainer</w:t>
            </w:r>
          </w:p>
        </w:tc>
        <w:tc>
          <w:tcPr>
            <w:tcW w:w="6946" w:type="dxa"/>
            <w:noWrap/>
          </w:tcPr>
          <w:p w14:paraId="132EC94F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3 1</w:t>
            </w:r>
            <w:r w:rsidRPr="00EE628B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⁄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 Digit Digital Panel Meter for S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rain and Resistance Measurement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Cantilever fitted with strain gau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ge (Bonded type) on front panel.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Power 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upply :</w:t>
            </w:r>
            <w:proofErr w:type="gramEnd"/>
          </w:p>
          <w:p w14:paraId="04ED8750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Buil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-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 over load and short circuit proof ± 15 Volt D.C. Supply for amplifier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Digital Panel Meter,</w:t>
            </w:r>
          </w:p>
          <w:p w14:paraId="792E8F7D" w14:textId="276CB09A" w:rsidR="00585E6B" w:rsidRPr="009F6301" w:rsidRDefault="00585E6B" w:rsidP="00585E6B">
            <w:pPr>
              <w:rPr>
                <w:rFonts w:ascii="NewsGoth BT" w:hAnsi="NewsGoth BT"/>
              </w:rPr>
            </w:pPr>
            <w:proofErr w:type="gramStart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put :</w:t>
            </w:r>
            <w:proofErr w:type="gramEnd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230 Volt, 50 Hz and D.C. Amplifier and Warranty: 1 year</w:t>
            </w:r>
          </w:p>
        </w:tc>
        <w:tc>
          <w:tcPr>
            <w:tcW w:w="1098" w:type="dxa"/>
            <w:noWrap/>
          </w:tcPr>
          <w:p w14:paraId="0A43A699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  <w:tr w:rsidR="00585E6B" w:rsidRPr="005232F1" w14:paraId="0C33550E" w14:textId="77777777" w:rsidTr="00585E6B">
        <w:trPr>
          <w:trHeight w:val="680"/>
          <w:jc w:val="center"/>
        </w:trPr>
        <w:tc>
          <w:tcPr>
            <w:tcW w:w="929" w:type="dxa"/>
            <w:noWrap/>
            <w:vAlign w:val="center"/>
          </w:tcPr>
          <w:p w14:paraId="1D974CD8" w14:textId="77777777" w:rsidR="00585E6B" w:rsidRPr="00585E6B" w:rsidRDefault="00585E6B" w:rsidP="00585E6B">
            <w:pPr>
              <w:pStyle w:val="ListParagraph"/>
              <w:numPr>
                <w:ilvl w:val="0"/>
                <w:numId w:val="6"/>
              </w:numPr>
              <w:rPr>
                <w:rFonts w:ascii="NewsGoth BT" w:hAnsi="NewsGoth BT"/>
                <w:color w:val="000000"/>
                <w:shd w:val="clear" w:color="auto" w:fill="FFFFFF"/>
              </w:rPr>
            </w:pPr>
          </w:p>
        </w:tc>
        <w:tc>
          <w:tcPr>
            <w:tcW w:w="1476" w:type="dxa"/>
            <w:vAlign w:val="center"/>
          </w:tcPr>
          <w:p w14:paraId="506BC6F8" w14:textId="0FBFC1B1" w:rsidR="00585E6B" w:rsidRPr="00377846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 w:rsidRPr="00784383">
              <w:rPr>
                <w:rFonts w:ascii="NewsGoth BT" w:hAnsi="NewsGoth BT" w:cs="Arial"/>
                <w:color w:val="000000" w:themeColor="text1"/>
                <w:sz w:val="20"/>
                <w:szCs w:val="20"/>
              </w:rPr>
              <w:t>Thermocouple Demonstration Set–Up</w:t>
            </w:r>
          </w:p>
        </w:tc>
        <w:tc>
          <w:tcPr>
            <w:tcW w:w="6946" w:type="dxa"/>
          </w:tcPr>
          <w:p w14:paraId="4A764A30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(a) 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Thermocouple::</w:t>
            </w:r>
            <w:proofErr w:type="gramEnd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Type K- Iron-contention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S Sheathed</w:t>
            </w:r>
          </w:p>
          <w:p w14:paraId="3708F7B1" w14:textId="77777777" w:rsidR="00585E6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Heat proof mounting of screw terminals.</w:t>
            </w:r>
          </w:p>
          <w:p w14:paraId="6E131C7C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b) D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.C. Instrumentation </w:t>
            </w:r>
            <w:proofErr w:type="gramStart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Amplifier :</w:t>
            </w:r>
            <w:proofErr w:type="gramEnd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(1)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For amplification of millivolt signal of thermocouple output.</w:t>
            </w:r>
          </w:p>
          <w:p w14:paraId="6E38C36B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</w:t>
            </w:r>
            <w:proofErr w:type="gramStart"/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)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Gain</w:t>
            </w:r>
            <w:proofErr w:type="gramEnd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null adjustment facility on Panel.</w:t>
            </w:r>
          </w:p>
          <w:p w14:paraId="12ADE22D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c) 3 1</w:t>
            </w:r>
            <w:r w:rsidRPr="00EE628B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⁄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 Digit Digital Panel Meter for measuring the temperature / millivolts.</w:t>
            </w:r>
          </w:p>
          <w:p w14:paraId="33CA8707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(d) Power 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upply :</w:t>
            </w:r>
            <w:proofErr w:type="gramEnd"/>
          </w:p>
          <w:p w14:paraId="7BAAF799" w14:textId="77777777" w:rsidR="00585E6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Buil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-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 over load and short circuit protected + 15 Volt and + 5 Volt D.C. Supply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for D.C. amplifier and DPM.</w:t>
            </w:r>
          </w:p>
          <w:p w14:paraId="51BD0364" w14:textId="68E9A38A" w:rsidR="00585E6B" w:rsidRPr="00377846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e) Input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: 230 Volt, 50 Hz mains supply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warranty: 1year</w:t>
            </w:r>
          </w:p>
        </w:tc>
        <w:tc>
          <w:tcPr>
            <w:tcW w:w="1098" w:type="dxa"/>
            <w:noWrap/>
          </w:tcPr>
          <w:p w14:paraId="5B37F15D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  <w:tr w:rsidR="00585E6B" w:rsidRPr="005232F1" w14:paraId="6CDD2A18" w14:textId="77777777" w:rsidTr="00585E6B">
        <w:trPr>
          <w:trHeight w:val="690"/>
          <w:jc w:val="center"/>
        </w:trPr>
        <w:tc>
          <w:tcPr>
            <w:tcW w:w="929" w:type="dxa"/>
            <w:noWrap/>
            <w:vAlign w:val="center"/>
          </w:tcPr>
          <w:p w14:paraId="2852AC84" w14:textId="77777777" w:rsidR="00585E6B" w:rsidRPr="00585E6B" w:rsidRDefault="00585E6B" w:rsidP="00585E6B">
            <w:pPr>
              <w:pStyle w:val="ListParagraph"/>
              <w:numPr>
                <w:ilvl w:val="0"/>
                <w:numId w:val="6"/>
              </w:numPr>
              <w:rPr>
                <w:rFonts w:ascii="NewsGoth BT" w:hAnsi="NewsGoth BT"/>
                <w:color w:val="000000"/>
                <w:shd w:val="clear" w:color="auto" w:fill="FFFFFF"/>
              </w:rPr>
            </w:pPr>
          </w:p>
        </w:tc>
        <w:tc>
          <w:tcPr>
            <w:tcW w:w="1476" w:type="dxa"/>
            <w:vAlign w:val="center"/>
          </w:tcPr>
          <w:p w14:paraId="06B100CC" w14:textId="62A98D7C" w:rsidR="00585E6B" w:rsidRPr="00377846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sz w:val="20"/>
                <w:szCs w:val="20"/>
              </w:rPr>
              <w:t>R.T.D. DEMONSTRATION SET – UP,</w:t>
            </w:r>
          </w:p>
        </w:tc>
        <w:tc>
          <w:tcPr>
            <w:tcW w:w="6946" w:type="dxa"/>
          </w:tcPr>
          <w:p w14:paraId="1DA5AC62" w14:textId="77777777" w:rsidR="00585E6B" w:rsidRPr="00EE628B" w:rsidRDefault="00585E6B" w:rsidP="00585E6B">
            <w:pPr>
              <w:pStyle w:val="TableParagraph"/>
              <w:jc w:val="both"/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a) R.T.D. (Resistance Temperatur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e Detector)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: PT – 100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(b) DC Amplifier: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For amplification of signal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and g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ain and Null adjustment facility on panel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c) 3 1</w:t>
            </w:r>
            <w:r w:rsidRPr="00EE628B">
              <w:rPr>
                <w:rFonts w:ascii="Arial" w:hAnsi="Arial" w:cs="Arial"/>
                <w:bCs/>
                <w:sz w:val="20"/>
                <w:szCs w:val="20"/>
                <w:shd w:val="clear" w:color="auto" w:fill="FFFFFF"/>
              </w:rPr>
              <w:t>⁄</w:t>
            </w:r>
            <w:proofErr w:type="gramStart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2 digit</w:t>
            </w:r>
            <w:proofErr w:type="gramEnd"/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Digital Panel Meter for measuring of temperature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 (d) Power supply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Built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-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 over load and short circuit proof + 15 Volt and + 5 Volt D.C.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supply for Amplifier and D.C. Amp</w:t>
            </w:r>
            <w:r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 xml:space="preserve">lifier and Digital Panel Meter, </w:t>
            </w: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Input: 230, Volt, 50 Hz.</w:t>
            </w:r>
          </w:p>
          <w:p w14:paraId="4F785877" w14:textId="77D2F960" w:rsidR="00585E6B" w:rsidRPr="00377846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 w:rsidRPr="00EE628B">
              <w:rPr>
                <w:rFonts w:ascii="NewsGoth BT" w:hAnsi="NewsGoth BT" w:cs="Arial"/>
                <w:bCs/>
                <w:sz w:val="20"/>
                <w:szCs w:val="20"/>
                <w:shd w:val="clear" w:color="auto" w:fill="FFFFFF"/>
              </w:rPr>
              <w:t>(d) Variable Potentiometer for Calibration.</w:t>
            </w:r>
          </w:p>
        </w:tc>
        <w:tc>
          <w:tcPr>
            <w:tcW w:w="1098" w:type="dxa"/>
            <w:noWrap/>
          </w:tcPr>
          <w:p w14:paraId="56E6BC93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  <w:tr w:rsidR="00585E6B" w:rsidRPr="005232F1" w14:paraId="03130A95" w14:textId="77777777" w:rsidTr="00585E6B">
        <w:trPr>
          <w:trHeight w:val="690"/>
          <w:jc w:val="center"/>
        </w:trPr>
        <w:tc>
          <w:tcPr>
            <w:tcW w:w="929" w:type="dxa"/>
            <w:noWrap/>
            <w:vAlign w:val="center"/>
          </w:tcPr>
          <w:p w14:paraId="69DDA343" w14:textId="77777777" w:rsidR="00585E6B" w:rsidRPr="00585E6B" w:rsidRDefault="00585E6B" w:rsidP="00585E6B">
            <w:pPr>
              <w:pStyle w:val="ListParagraph"/>
              <w:numPr>
                <w:ilvl w:val="0"/>
                <w:numId w:val="6"/>
              </w:numPr>
              <w:rPr>
                <w:rFonts w:ascii="NewsGoth BT" w:hAnsi="NewsGoth BT"/>
                <w:color w:val="000000"/>
                <w:shd w:val="clear" w:color="auto" w:fill="FFFFFF"/>
              </w:rPr>
            </w:pPr>
          </w:p>
        </w:tc>
        <w:tc>
          <w:tcPr>
            <w:tcW w:w="1476" w:type="dxa"/>
            <w:vAlign w:val="center"/>
          </w:tcPr>
          <w:p w14:paraId="76CD4150" w14:textId="73B5C68B" w:rsidR="00585E6B" w:rsidRPr="00377846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 w:rsidRPr="00A83710">
              <w:rPr>
                <w:rFonts w:ascii="NewsGoth BT" w:eastAsia="Georgia" w:hAnsi="NewsGoth BT" w:cs="Arial"/>
                <w:sz w:val="20"/>
                <w:szCs w:val="20"/>
              </w:rPr>
              <w:t xml:space="preserve">CT-PT Error detector </w:t>
            </w:r>
          </w:p>
        </w:tc>
        <w:tc>
          <w:tcPr>
            <w:tcW w:w="6946" w:type="dxa"/>
          </w:tcPr>
          <w:p w14:paraId="1F8EA747" w14:textId="77777777" w:rsidR="00585E6B" w:rsidRDefault="00585E6B" w:rsidP="00585E6B">
            <w:pPr>
              <w:pStyle w:val="TableParagraph"/>
              <w:jc w:val="both"/>
              <w:rPr>
                <w:rFonts w:ascii="NewsGoth BT" w:hAnsi="NewsGoth BT"/>
                <w:sz w:val="20"/>
                <w:szCs w:val="20"/>
              </w:rPr>
            </w:pPr>
            <w:r>
              <w:rPr>
                <w:rFonts w:ascii="NewsGoth BT" w:hAnsi="NewsGoth BT"/>
                <w:sz w:val="20"/>
                <w:szCs w:val="20"/>
              </w:rPr>
              <w:t xml:space="preserve">Built-in </w:t>
            </w:r>
            <w:proofErr w:type="gramStart"/>
            <w:r>
              <w:rPr>
                <w:rFonts w:ascii="NewsGoth BT" w:hAnsi="NewsGoth BT"/>
                <w:sz w:val="20"/>
                <w:szCs w:val="20"/>
              </w:rPr>
              <w:t>single phase</w:t>
            </w:r>
            <w:proofErr w:type="gramEnd"/>
            <w:r>
              <w:rPr>
                <w:rFonts w:ascii="NewsGoth BT" w:hAnsi="NewsGoth BT"/>
                <w:sz w:val="20"/>
                <w:szCs w:val="20"/>
              </w:rPr>
              <w:t xml:space="preserve"> current and voltage source, built-in current transformer (CT) and potential transformer (PT), Main supply: 230V±10% and 50Hz, </w:t>
            </w:r>
            <w:proofErr w:type="spellStart"/>
            <w:r>
              <w:rPr>
                <w:rFonts w:ascii="NewsGoth BT" w:hAnsi="NewsGoth BT"/>
                <w:sz w:val="20"/>
                <w:szCs w:val="20"/>
              </w:rPr>
              <w:t>Variac</w:t>
            </w:r>
            <w:proofErr w:type="spellEnd"/>
            <w:r>
              <w:rPr>
                <w:rFonts w:ascii="NewsGoth BT" w:hAnsi="NewsGoth BT"/>
                <w:sz w:val="20"/>
                <w:szCs w:val="20"/>
              </w:rPr>
              <w:t xml:space="preserve">: 0-230V, 5A (included), ammeter range 02nos.): 0.1/5Amp, voltmeter (02 nos.): 10/300V, Wattmeter: 15/1500W, CT: 1:10 with 2 Amp (secondary), PT1: 230/115 V, PT2: 230V/57.5V, Rheostat: 220V and 2-3 Amp </w:t>
            </w:r>
          </w:p>
          <w:p w14:paraId="3B4FA38E" w14:textId="3EB40E1C" w:rsidR="00585E6B" w:rsidRPr="00377846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>
              <w:rPr>
                <w:rFonts w:ascii="NewsGoth BT" w:hAnsi="NewsGoth BT"/>
                <w:sz w:val="20"/>
                <w:szCs w:val="20"/>
              </w:rPr>
              <w:t>And MCB for Protection</w:t>
            </w:r>
          </w:p>
        </w:tc>
        <w:tc>
          <w:tcPr>
            <w:tcW w:w="1098" w:type="dxa"/>
            <w:noWrap/>
          </w:tcPr>
          <w:p w14:paraId="79426469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  <w:tr w:rsidR="00585E6B" w:rsidRPr="005232F1" w14:paraId="1EFEAF19" w14:textId="77777777" w:rsidTr="00585E6B">
        <w:trPr>
          <w:trHeight w:val="690"/>
          <w:jc w:val="center"/>
        </w:trPr>
        <w:tc>
          <w:tcPr>
            <w:tcW w:w="929" w:type="dxa"/>
            <w:noWrap/>
            <w:vAlign w:val="center"/>
          </w:tcPr>
          <w:p w14:paraId="7BA4BAA0" w14:textId="77777777" w:rsidR="00585E6B" w:rsidRPr="00585E6B" w:rsidRDefault="00585E6B" w:rsidP="00585E6B">
            <w:pPr>
              <w:pStyle w:val="ListParagraph"/>
              <w:numPr>
                <w:ilvl w:val="0"/>
                <w:numId w:val="6"/>
              </w:numPr>
              <w:rPr>
                <w:rFonts w:ascii="NewsGoth BT" w:hAnsi="NewsGoth BT"/>
                <w:color w:val="000000"/>
                <w:shd w:val="clear" w:color="auto" w:fill="FFFFFF"/>
              </w:rPr>
            </w:pPr>
          </w:p>
        </w:tc>
        <w:tc>
          <w:tcPr>
            <w:tcW w:w="1476" w:type="dxa"/>
            <w:vAlign w:val="center"/>
          </w:tcPr>
          <w:p w14:paraId="79987924" w14:textId="1C8E0E4F" w:rsidR="00585E6B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 w:rsidRPr="00A83710">
              <w:rPr>
                <w:rFonts w:ascii="NewsGoth BT" w:eastAsia="Georgia" w:hAnsi="NewsGoth BT" w:cs="Arial"/>
                <w:sz w:val="20"/>
                <w:szCs w:val="20"/>
              </w:rPr>
              <w:t>Study of Calibration Digital Energy Meter setup</w:t>
            </w:r>
          </w:p>
        </w:tc>
        <w:tc>
          <w:tcPr>
            <w:tcW w:w="6946" w:type="dxa"/>
          </w:tcPr>
          <w:p w14:paraId="696C655E" w14:textId="10C7A0C7" w:rsidR="00585E6B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>
              <w:rPr>
                <w:rFonts w:ascii="NewsGoth BT" w:hAnsi="NewsGoth BT"/>
                <w:sz w:val="20"/>
                <w:szCs w:val="20"/>
              </w:rPr>
              <w:t xml:space="preserve">Single phase kWh energy </w:t>
            </w:r>
            <w:proofErr w:type="gramStart"/>
            <w:r>
              <w:rPr>
                <w:rFonts w:ascii="NewsGoth BT" w:hAnsi="NewsGoth BT"/>
                <w:sz w:val="20"/>
                <w:szCs w:val="20"/>
              </w:rPr>
              <w:t>meter  with</w:t>
            </w:r>
            <w:proofErr w:type="gramEnd"/>
            <w:r>
              <w:rPr>
                <w:rFonts w:ascii="NewsGoth BT" w:hAnsi="NewsGoth BT"/>
                <w:sz w:val="20"/>
                <w:szCs w:val="20"/>
              </w:rPr>
              <w:t>: Auxiliary Power supply: 90-270V, built-in Voltmeter: 10/300V, built-in  Ammeter: 0.1/5A, built-in Wattmeter: 10/1500W, Energy meter resolution (display): 0.001kWh, frequency: 50 Hz and with Load of 1kW</w:t>
            </w:r>
          </w:p>
        </w:tc>
        <w:tc>
          <w:tcPr>
            <w:tcW w:w="1098" w:type="dxa"/>
            <w:noWrap/>
          </w:tcPr>
          <w:p w14:paraId="7E79BAC2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  <w:tr w:rsidR="00585E6B" w:rsidRPr="005232F1" w14:paraId="6C34C2F6" w14:textId="77777777" w:rsidTr="00585E6B">
        <w:trPr>
          <w:trHeight w:val="690"/>
          <w:jc w:val="center"/>
        </w:trPr>
        <w:tc>
          <w:tcPr>
            <w:tcW w:w="9351" w:type="dxa"/>
            <w:gridSpan w:val="3"/>
            <w:noWrap/>
            <w:vAlign w:val="center"/>
          </w:tcPr>
          <w:p w14:paraId="2B90070F" w14:textId="77777777" w:rsidR="00585E6B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>
              <w:rPr>
                <w:rFonts w:ascii="NewsGoth BT" w:hAnsi="NewsGoth BT"/>
              </w:rPr>
              <w:t xml:space="preserve">                                                                                                 </w:t>
            </w:r>
            <w:proofErr w:type="gramStart"/>
            <w:r>
              <w:rPr>
                <w:rFonts w:ascii="NewsGoth BT" w:hAnsi="NewsGoth BT"/>
              </w:rPr>
              <w:t>GST(</w:t>
            </w:r>
            <w:proofErr w:type="gramEnd"/>
            <w:r>
              <w:rPr>
                <w:rFonts w:ascii="NewsGoth BT" w:hAnsi="NewsGoth BT"/>
              </w:rPr>
              <w:t>@______)</w:t>
            </w:r>
          </w:p>
        </w:tc>
        <w:tc>
          <w:tcPr>
            <w:tcW w:w="1098" w:type="dxa"/>
            <w:noWrap/>
          </w:tcPr>
          <w:p w14:paraId="4F6B8E09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  <w:tr w:rsidR="00585E6B" w:rsidRPr="005232F1" w14:paraId="33F55885" w14:textId="77777777" w:rsidTr="00585E6B">
        <w:trPr>
          <w:trHeight w:val="690"/>
          <w:jc w:val="center"/>
        </w:trPr>
        <w:tc>
          <w:tcPr>
            <w:tcW w:w="9351" w:type="dxa"/>
            <w:gridSpan w:val="3"/>
            <w:noWrap/>
            <w:vAlign w:val="center"/>
          </w:tcPr>
          <w:p w14:paraId="3F285373" w14:textId="77777777" w:rsidR="00585E6B" w:rsidRDefault="00585E6B" w:rsidP="00585E6B">
            <w:pPr>
              <w:rPr>
                <w:rFonts w:ascii="NewsGoth BT" w:hAnsi="NewsGoth BT"/>
                <w:color w:val="000000"/>
                <w:shd w:val="clear" w:color="auto" w:fill="FFFFFF"/>
              </w:rPr>
            </w:pPr>
            <w:r>
              <w:rPr>
                <w:rFonts w:ascii="NewsGoth BT" w:hAnsi="NewsGoth BT"/>
                <w:color w:val="000000"/>
                <w:shd w:val="clear" w:color="auto" w:fill="FFFFFF"/>
              </w:rPr>
              <w:t xml:space="preserve">                                                                                             Total amount (INR)</w:t>
            </w:r>
          </w:p>
        </w:tc>
        <w:tc>
          <w:tcPr>
            <w:tcW w:w="1098" w:type="dxa"/>
            <w:noWrap/>
          </w:tcPr>
          <w:p w14:paraId="091634D4" w14:textId="77777777" w:rsidR="00585E6B" w:rsidRPr="009F6301" w:rsidRDefault="00585E6B" w:rsidP="00585E6B">
            <w:pPr>
              <w:jc w:val="center"/>
              <w:rPr>
                <w:rFonts w:ascii="NewsGoth BT" w:hAnsi="NewsGoth BT"/>
              </w:rPr>
            </w:pPr>
          </w:p>
        </w:tc>
      </w:tr>
    </w:tbl>
    <w:p w14:paraId="5C03FB8E" w14:textId="77777777" w:rsidR="00585E6B" w:rsidRPr="001416F9" w:rsidRDefault="00585E6B" w:rsidP="001416F9">
      <w:pPr>
        <w:jc w:val="both"/>
        <w:rPr>
          <w:rFonts w:ascii="NewsGoth BT" w:hAnsi="NewsGoth BT"/>
          <w:b/>
          <w:sz w:val="24"/>
          <w:szCs w:val="24"/>
          <w:lang w:val="en-US"/>
        </w:rPr>
      </w:pPr>
    </w:p>
    <w:p w14:paraId="3D629054" w14:textId="02CB3AAB" w:rsidR="00C07F27" w:rsidRDefault="00E519C2" w:rsidP="001416F9">
      <w:pPr>
        <w:spacing w:after="0"/>
        <w:jc w:val="both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</w:p>
    <w:p w14:paraId="10DE2CF4" w14:textId="24923360" w:rsidR="006E1E38" w:rsidRDefault="006E1E38" w:rsidP="003C189F">
      <w:pPr>
        <w:jc w:val="both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>Terms and Conditions</w:t>
      </w:r>
      <w:r w:rsidR="00213832">
        <w:rPr>
          <w:rFonts w:ascii="NewsGoth BT" w:hAnsi="NewsGoth BT"/>
          <w:sz w:val="24"/>
          <w:szCs w:val="24"/>
        </w:rPr>
        <w:t xml:space="preserve"> of service providers (if any)</w:t>
      </w:r>
    </w:p>
    <w:p w14:paraId="17C9AA3E" w14:textId="77777777" w:rsidR="00585E6B" w:rsidRDefault="00585E6B" w:rsidP="003C189F">
      <w:pPr>
        <w:jc w:val="both"/>
        <w:rPr>
          <w:rFonts w:ascii="NewsGoth BT" w:hAnsi="NewsGoth BT"/>
          <w:sz w:val="24"/>
          <w:szCs w:val="24"/>
        </w:rPr>
      </w:pPr>
    </w:p>
    <w:p w14:paraId="64E1B1BB" w14:textId="77777777" w:rsidR="006E1E38" w:rsidRDefault="006E1E38" w:rsidP="003C189F">
      <w:pPr>
        <w:jc w:val="both"/>
        <w:rPr>
          <w:rFonts w:ascii="NewsGoth BT" w:hAnsi="NewsGoth BT"/>
          <w:sz w:val="24"/>
          <w:szCs w:val="24"/>
        </w:rPr>
      </w:pPr>
    </w:p>
    <w:p w14:paraId="5DDFDC65" w14:textId="77777777" w:rsidR="00F24F91" w:rsidRDefault="00141574" w:rsidP="00F24F91">
      <w:pPr>
        <w:spacing w:after="0"/>
        <w:jc w:val="right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ab/>
      </w:r>
      <w:r>
        <w:rPr>
          <w:rFonts w:ascii="NewsGoth BT" w:hAnsi="NewsGoth BT"/>
          <w:sz w:val="24"/>
          <w:szCs w:val="24"/>
        </w:rPr>
        <w:tab/>
      </w:r>
      <w:r>
        <w:rPr>
          <w:rFonts w:ascii="NewsGoth BT" w:hAnsi="NewsGoth BT"/>
          <w:sz w:val="24"/>
          <w:szCs w:val="24"/>
        </w:rPr>
        <w:tab/>
      </w:r>
      <w:r>
        <w:rPr>
          <w:rFonts w:ascii="NewsGoth BT" w:hAnsi="NewsGoth BT"/>
          <w:sz w:val="24"/>
          <w:szCs w:val="24"/>
        </w:rPr>
        <w:tab/>
      </w:r>
      <w:r>
        <w:rPr>
          <w:rFonts w:ascii="NewsGoth BT" w:hAnsi="NewsGoth BT"/>
          <w:sz w:val="24"/>
          <w:szCs w:val="24"/>
        </w:rPr>
        <w:tab/>
      </w:r>
      <w:r>
        <w:rPr>
          <w:rFonts w:ascii="NewsGoth BT" w:hAnsi="NewsGoth BT"/>
          <w:sz w:val="24"/>
          <w:szCs w:val="24"/>
        </w:rPr>
        <w:tab/>
      </w:r>
      <w:r w:rsidR="00F24F91">
        <w:rPr>
          <w:rFonts w:ascii="NewsGoth BT" w:hAnsi="NewsGoth BT"/>
          <w:sz w:val="24"/>
          <w:szCs w:val="24"/>
        </w:rPr>
        <w:t xml:space="preserve">Name and Signature of </w:t>
      </w:r>
    </w:p>
    <w:p w14:paraId="737C1A5C" w14:textId="76956F68" w:rsidR="006E1E38" w:rsidRDefault="00141574" w:rsidP="00F24F91">
      <w:pPr>
        <w:spacing w:after="0"/>
        <w:jc w:val="right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 xml:space="preserve">Company </w:t>
      </w:r>
      <w:r w:rsidR="00F24F91">
        <w:rPr>
          <w:rFonts w:ascii="NewsGoth BT" w:hAnsi="NewsGoth BT"/>
          <w:sz w:val="24"/>
          <w:szCs w:val="24"/>
        </w:rPr>
        <w:t>head with seal</w:t>
      </w:r>
    </w:p>
    <w:p w14:paraId="1C3BFEC6" w14:textId="77777777" w:rsidR="006E1E38" w:rsidRDefault="006E1E38" w:rsidP="003C189F">
      <w:pPr>
        <w:jc w:val="both"/>
        <w:rPr>
          <w:rFonts w:ascii="NewsGoth BT" w:hAnsi="NewsGoth BT"/>
          <w:sz w:val="24"/>
          <w:szCs w:val="24"/>
        </w:rPr>
      </w:pPr>
    </w:p>
    <w:p w14:paraId="56F0831E" w14:textId="77777777" w:rsidR="00141574" w:rsidRDefault="00141574" w:rsidP="003C189F">
      <w:pPr>
        <w:jc w:val="both"/>
        <w:rPr>
          <w:rFonts w:ascii="NewsGoth BT" w:hAnsi="NewsGoth BT"/>
          <w:sz w:val="24"/>
          <w:szCs w:val="24"/>
        </w:rPr>
      </w:pPr>
    </w:p>
    <w:p w14:paraId="1361BF5A" w14:textId="77777777" w:rsidR="00141574" w:rsidRDefault="00141574" w:rsidP="003C189F">
      <w:pPr>
        <w:jc w:val="both"/>
        <w:rPr>
          <w:rFonts w:ascii="NewsGoth BT" w:hAnsi="NewsGoth BT"/>
          <w:sz w:val="24"/>
          <w:szCs w:val="24"/>
        </w:rPr>
      </w:pPr>
    </w:p>
    <w:p w14:paraId="65347EC7" w14:textId="74BC7C13" w:rsidR="00141574" w:rsidRPr="00F24F91" w:rsidRDefault="00141574" w:rsidP="00C07F27">
      <w:pPr>
        <w:rPr>
          <w:rFonts w:ascii="NewsGoth BT" w:hAnsi="NewsGoth BT"/>
          <w:b/>
          <w:bCs/>
          <w:sz w:val="24"/>
          <w:szCs w:val="24"/>
        </w:rPr>
      </w:pPr>
      <w:r w:rsidRPr="00F24F91">
        <w:rPr>
          <w:rFonts w:ascii="NewsGoth BT" w:hAnsi="NewsGoth BT"/>
          <w:b/>
          <w:bCs/>
          <w:sz w:val="24"/>
          <w:szCs w:val="24"/>
        </w:rPr>
        <w:t>Comp</w:t>
      </w:r>
      <w:r w:rsidR="00C07F27">
        <w:rPr>
          <w:rFonts w:ascii="NewsGoth BT" w:hAnsi="NewsGoth BT"/>
          <w:b/>
          <w:bCs/>
          <w:sz w:val="24"/>
          <w:szCs w:val="24"/>
        </w:rPr>
        <w:t>l</w:t>
      </w:r>
      <w:r w:rsidRPr="00F24F91">
        <w:rPr>
          <w:rFonts w:ascii="NewsGoth BT" w:hAnsi="NewsGoth BT"/>
          <w:b/>
          <w:bCs/>
          <w:sz w:val="24"/>
          <w:szCs w:val="24"/>
        </w:rPr>
        <w:t>ete address with contact number at footer.</w:t>
      </w:r>
    </w:p>
    <w:sectPr w:rsidR="00141574" w:rsidRPr="00F24F91" w:rsidSect="004831CD">
      <w:pgSz w:w="11906" w:h="16838"/>
      <w:pgMar w:top="990" w:right="1106" w:bottom="135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ewsGoth BT">
    <w:panose1 w:val="020B0503020203020204"/>
    <w:charset w:val="00"/>
    <w:family w:val="swiss"/>
    <w:pitch w:val="variable"/>
    <w:sig w:usb0="800000AF" w:usb1="1000204A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E33"/>
    <w:multiLevelType w:val="hybridMultilevel"/>
    <w:tmpl w:val="6EC885C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30B42C5A"/>
    <w:multiLevelType w:val="hybridMultilevel"/>
    <w:tmpl w:val="6EC885C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39564D03"/>
    <w:multiLevelType w:val="hybridMultilevel"/>
    <w:tmpl w:val="A55C5256"/>
    <w:lvl w:ilvl="0" w:tplc="711479BC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65B10A4A"/>
    <w:multiLevelType w:val="hybridMultilevel"/>
    <w:tmpl w:val="B9428F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2F130B"/>
    <w:multiLevelType w:val="hybridMultilevel"/>
    <w:tmpl w:val="1DE2E0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049811">
    <w:abstractNumId w:val="2"/>
  </w:num>
  <w:num w:numId="2" w16cid:durableId="1884912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722193">
    <w:abstractNumId w:val="1"/>
  </w:num>
  <w:num w:numId="4" w16cid:durableId="1449353280">
    <w:abstractNumId w:val="0"/>
  </w:num>
  <w:num w:numId="5" w16cid:durableId="239024867">
    <w:abstractNumId w:val="3"/>
  </w:num>
  <w:num w:numId="6" w16cid:durableId="8177705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jCzMDYyNrK0NDNW0lEKTi0uzszPAykwrgUA9bzD8SwAAAA="/>
  </w:docVars>
  <w:rsids>
    <w:rsidRoot w:val="000A6D44"/>
    <w:rsid w:val="00002A43"/>
    <w:rsid w:val="0002428B"/>
    <w:rsid w:val="00092A90"/>
    <w:rsid w:val="000A40D8"/>
    <w:rsid w:val="000A67FC"/>
    <w:rsid w:val="000A6D44"/>
    <w:rsid w:val="000C020F"/>
    <w:rsid w:val="000C4224"/>
    <w:rsid w:val="000C5E0E"/>
    <w:rsid w:val="000F4EBB"/>
    <w:rsid w:val="001212EC"/>
    <w:rsid w:val="00122A3A"/>
    <w:rsid w:val="00141574"/>
    <w:rsid w:val="001416F9"/>
    <w:rsid w:val="0016359C"/>
    <w:rsid w:val="001A12DA"/>
    <w:rsid w:val="001A5447"/>
    <w:rsid w:val="001C3F8B"/>
    <w:rsid w:val="00213832"/>
    <w:rsid w:val="00245936"/>
    <w:rsid w:val="00252655"/>
    <w:rsid w:val="00355BE2"/>
    <w:rsid w:val="00393D32"/>
    <w:rsid w:val="003C189F"/>
    <w:rsid w:val="003C32A5"/>
    <w:rsid w:val="003D1AEC"/>
    <w:rsid w:val="004013D8"/>
    <w:rsid w:val="00461675"/>
    <w:rsid w:val="00467B27"/>
    <w:rsid w:val="004831CD"/>
    <w:rsid w:val="00495349"/>
    <w:rsid w:val="004C3EC3"/>
    <w:rsid w:val="005232F1"/>
    <w:rsid w:val="00527187"/>
    <w:rsid w:val="00562177"/>
    <w:rsid w:val="00562BD0"/>
    <w:rsid w:val="00577AD3"/>
    <w:rsid w:val="005842F0"/>
    <w:rsid w:val="00585E6B"/>
    <w:rsid w:val="005A3D3D"/>
    <w:rsid w:val="005D3234"/>
    <w:rsid w:val="005E3533"/>
    <w:rsid w:val="005F154B"/>
    <w:rsid w:val="00604CE9"/>
    <w:rsid w:val="006A4870"/>
    <w:rsid w:val="006B6224"/>
    <w:rsid w:val="006D2A92"/>
    <w:rsid w:val="006E1E38"/>
    <w:rsid w:val="00702343"/>
    <w:rsid w:val="00713925"/>
    <w:rsid w:val="00741D87"/>
    <w:rsid w:val="0076032C"/>
    <w:rsid w:val="007725EA"/>
    <w:rsid w:val="007977AF"/>
    <w:rsid w:val="007A07C8"/>
    <w:rsid w:val="007F0A84"/>
    <w:rsid w:val="00802C92"/>
    <w:rsid w:val="00826D6F"/>
    <w:rsid w:val="008403E2"/>
    <w:rsid w:val="00851683"/>
    <w:rsid w:val="008E2303"/>
    <w:rsid w:val="0092469F"/>
    <w:rsid w:val="00933294"/>
    <w:rsid w:val="009412AD"/>
    <w:rsid w:val="009C6567"/>
    <w:rsid w:val="00A2050B"/>
    <w:rsid w:val="00A23051"/>
    <w:rsid w:val="00A615F5"/>
    <w:rsid w:val="00A670CC"/>
    <w:rsid w:val="00A83710"/>
    <w:rsid w:val="00AF19A9"/>
    <w:rsid w:val="00B37751"/>
    <w:rsid w:val="00B82590"/>
    <w:rsid w:val="00BA5C6E"/>
    <w:rsid w:val="00BB3727"/>
    <w:rsid w:val="00C06235"/>
    <w:rsid w:val="00C07F27"/>
    <w:rsid w:val="00C275EC"/>
    <w:rsid w:val="00C57D5F"/>
    <w:rsid w:val="00C67B09"/>
    <w:rsid w:val="00C74D4A"/>
    <w:rsid w:val="00C90772"/>
    <w:rsid w:val="00CA0E2C"/>
    <w:rsid w:val="00CB0A24"/>
    <w:rsid w:val="00CF12E8"/>
    <w:rsid w:val="00D3401C"/>
    <w:rsid w:val="00D36A92"/>
    <w:rsid w:val="00D75942"/>
    <w:rsid w:val="00D879D1"/>
    <w:rsid w:val="00DC66E2"/>
    <w:rsid w:val="00E47F30"/>
    <w:rsid w:val="00E517E1"/>
    <w:rsid w:val="00E519C2"/>
    <w:rsid w:val="00F24F91"/>
    <w:rsid w:val="00F3541B"/>
    <w:rsid w:val="00FA3709"/>
    <w:rsid w:val="00FB6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0E05F"/>
  <w15:docId w15:val="{96A0D4FD-459B-4C23-BE53-7D76BAE60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1AEC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7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3D3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3D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6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1AE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rsid w:val="003D1AEC"/>
    <w:pPr>
      <w:widowControl w:val="0"/>
      <w:autoSpaceDE w:val="0"/>
      <w:autoSpaceDN w:val="0"/>
      <w:spacing w:before="7" w:after="0" w:line="253" w:lineRule="exact"/>
      <w:ind w:left="107"/>
    </w:pPr>
    <w:rPr>
      <w:rFonts w:ascii="Georgia" w:eastAsia="Georgia" w:hAnsi="Georgia" w:cs="Georgia"/>
      <w:lang w:val="en-US"/>
    </w:rPr>
  </w:style>
  <w:style w:type="character" w:customStyle="1" w:styleId="keyname">
    <w:name w:val="key_name"/>
    <w:basedOn w:val="DefaultParagraphFont"/>
    <w:rsid w:val="003D1AEC"/>
  </w:style>
  <w:style w:type="character" w:customStyle="1" w:styleId="keyvalue">
    <w:name w:val="key_value"/>
    <w:basedOn w:val="DefaultParagraphFont"/>
    <w:rsid w:val="003D1AEC"/>
  </w:style>
  <w:style w:type="paragraph" w:styleId="BalloonText">
    <w:name w:val="Balloon Text"/>
    <w:basedOn w:val="Normal"/>
    <w:link w:val="BalloonTextChar"/>
    <w:uiPriority w:val="99"/>
    <w:semiHidden/>
    <w:unhideWhenUsed/>
    <w:rsid w:val="00A83710"/>
    <w:pPr>
      <w:widowControl w:val="0"/>
      <w:autoSpaceDE w:val="0"/>
      <w:autoSpaceDN w:val="0"/>
      <w:spacing w:after="0" w:line="240" w:lineRule="auto"/>
    </w:pPr>
    <w:rPr>
      <w:rFonts w:ascii="Tahoma" w:eastAsia="Trebuchet MS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10"/>
    <w:rPr>
      <w:rFonts w:ascii="Tahoma" w:eastAsia="Trebuchet MS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37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rawat@nituk.ac.in" TargetMode="External"/><Relationship Id="rId5" Type="http://schemas.openxmlformats.org/officeDocument/2006/relationships/hyperlink" Target="mailto:tripurarigupta@nituk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941</Words>
  <Characters>536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ndra singh</dc:creator>
  <cp:keywords/>
  <dc:description/>
  <cp:lastModifiedBy>V.G. Durgarao Rayudu (14914025)</cp:lastModifiedBy>
  <cp:revision>8</cp:revision>
  <cp:lastPrinted>2023-02-06T10:32:00Z</cp:lastPrinted>
  <dcterms:created xsi:type="dcterms:W3CDTF">2023-01-16T08:01:00Z</dcterms:created>
  <dcterms:modified xsi:type="dcterms:W3CDTF">2023-02-06T10:35:00Z</dcterms:modified>
</cp:coreProperties>
</file>